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B64E3D" w14:textId="1FDCF477" w:rsidR="003D5B19" w:rsidRPr="00CE4EFD" w:rsidRDefault="003D5B19" w:rsidP="00C01B02">
      <w:pPr>
        <w:pStyle w:val="NoSpacing"/>
        <w:jc w:val="center"/>
        <w:rPr>
          <w:rFonts w:ascii="Poor Richard" w:hAnsi="Poor Richard"/>
          <w:noProof/>
          <w:sz w:val="24"/>
        </w:rPr>
      </w:pPr>
    </w:p>
    <w:p w14:paraId="041118DD" w14:textId="22A831D1" w:rsidR="00725D0F" w:rsidRPr="00CE4EFD" w:rsidRDefault="000A405F" w:rsidP="000A288F">
      <w:pPr>
        <w:pStyle w:val="NoSpacing"/>
        <w:jc w:val="center"/>
        <w:rPr>
          <w:rFonts w:ascii="Poor Richard" w:hAnsi="Poor Richard"/>
          <w:b/>
          <w:sz w:val="44"/>
        </w:rPr>
      </w:pPr>
      <w:r>
        <w:rPr>
          <w:rFonts w:ascii="Poor Richard" w:hAnsi="Poor Richard"/>
          <w:b/>
          <w:sz w:val="44"/>
        </w:rPr>
        <w:t>4</w:t>
      </w:r>
      <w:r>
        <w:rPr>
          <w:rFonts w:ascii="Poor Richard" w:hAnsi="Poor Richard"/>
          <w:b/>
          <w:sz w:val="44"/>
          <w:vertAlign w:val="superscript"/>
        </w:rPr>
        <w:t>th</w:t>
      </w:r>
      <w:r w:rsidR="00F3587A">
        <w:rPr>
          <w:rFonts w:ascii="Poor Richard" w:hAnsi="Poor Richard"/>
          <w:b/>
          <w:sz w:val="44"/>
        </w:rPr>
        <w:t xml:space="preserve"> </w:t>
      </w:r>
      <w:r w:rsidR="0061141B">
        <w:rPr>
          <w:rFonts w:ascii="Poor Richard" w:hAnsi="Poor Richard"/>
          <w:b/>
          <w:sz w:val="44"/>
        </w:rPr>
        <w:t xml:space="preserve">Annual </w:t>
      </w:r>
      <w:r w:rsidR="00192F8D" w:rsidRPr="00CE4EFD">
        <w:rPr>
          <w:rFonts w:ascii="Poor Richard" w:hAnsi="Poor Richard"/>
          <w:b/>
          <w:sz w:val="44"/>
        </w:rPr>
        <w:t xml:space="preserve">Harbor District </w:t>
      </w:r>
      <w:r w:rsidR="0061141B">
        <w:rPr>
          <w:rFonts w:ascii="Poor Richard" w:hAnsi="Poor Richard"/>
          <w:b/>
          <w:sz w:val="44"/>
        </w:rPr>
        <w:t>Christmas Market</w:t>
      </w:r>
    </w:p>
    <w:p w14:paraId="17B64E3E" w14:textId="42B9E3A8" w:rsidR="00896780" w:rsidRPr="00CE4EFD" w:rsidRDefault="009B35D9" w:rsidP="000A288F">
      <w:pPr>
        <w:pStyle w:val="NoSpacing"/>
        <w:jc w:val="center"/>
        <w:rPr>
          <w:rFonts w:ascii="Poor Richard" w:hAnsi="Poor Richard"/>
          <w:b/>
        </w:rPr>
      </w:pPr>
      <w:r>
        <w:rPr>
          <w:rFonts w:ascii="Poor Richard" w:hAnsi="Poor Richard"/>
          <w:b/>
          <w:sz w:val="44"/>
        </w:rPr>
        <w:t>202</w:t>
      </w:r>
      <w:r w:rsidR="00EA16FA">
        <w:rPr>
          <w:rFonts w:ascii="Poor Richard" w:hAnsi="Poor Richard"/>
          <w:b/>
          <w:sz w:val="44"/>
        </w:rPr>
        <w:t>2</w:t>
      </w:r>
      <w:r>
        <w:rPr>
          <w:rFonts w:ascii="Poor Richard" w:hAnsi="Poor Richard"/>
          <w:b/>
          <w:sz w:val="44"/>
        </w:rPr>
        <w:t xml:space="preserve"> </w:t>
      </w:r>
      <w:r w:rsidR="00896780" w:rsidRPr="00CE4EFD">
        <w:rPr>
          <w:rFonts w:ascii="Poor Richard" w:hAnsi="Poor Richard"/>
          <w:b/>
          <w:sz w:val="44"/>
        </w:rPr>
        <w:t>Application</w:t>
      </w:r>
      <w:r w:rsidR="00725D0F" w:rsidRPr="00CE4EFD">
        <w:rPr>
          <w:rFonts w:ascii="Poor Richard" w:hAnsi="Poor Richard"/>
          <w:b/>
          <w:sz w:val="44"/>
        </w:rPr>
        <w:t xml:space="preserve"> for Vendor</w:t>
      </w:r>
    </w:p>
    <w:p w14:paraId="17B64E3F" w14:textId="1FEE24D1" w:rsidR="00C01B02" w:rsidRPr="00CE4EFD" w:rsidRDefault="00E67817" w:rsidP="00C01B02">
      <w:pPr>
        <w:pStyle w:val="NoSpacing"/>
        <w:jc w:val="center"/>
        <w:rPr>
          <w:rFonts w:ascii="Poor Richard" w:hAnsi="Poor Richard"/>
          <w:b/>
          <w:sz w:val="24"/>
        </w:rPr>
      </w:pPr>
      <w:r w:rsidRPr="00CE4EFD">
        <w:rPr>
          <w:rFonts w:ascii="Poor Richard" w:hAnsi="Poor Richard"/>
          <w:b/>
          <w:sz w:val="24"/>
        </w:rPr>
        <w:t>Harbor District Market</w:t>
      </w:r>
    </w:p>
    <w:p w14:paraId="0E073C65" w14:textId="02AC936E" w:rsidR="00E67817" w:rsidRPr="00C05B24" w:rsidRDefault="00E67817" w:rsidP="00C01B02">
      <w:pPr>
        <w:pStyle w:val="NoSpacing"/>
        <w:jc w:val="center"/>
        <w:rPr>
          <w:rFonts w:ascii="Poor Richard" w:hAnsi="Poor Richard"/>
          <w:b/>
          <w:sz w:val="16"/>
          <w:szCs w:val="16"/>
        </w:rPr>
      </w:pPr>
      <w:r w:rsidRPr="00CE4EFD">
        <w:rPr>
          <w:rFonts w:ascii="Poor Richard" w:hAnsi="Poor Richard"/>
          <w:b/>
          <w:sz w:val="24"/>
        </w:rPr>
        <w:t>140 W. Main Street, Washington, NC 27889</w:t>
      </w:r>
    </w:p>
    <w:p w14:paraId="438380B6" w14:textId="0C29C17A" w:rsidR="00A300D3" w:rsidRDefault="00A300D3" w:rsidP="00C01B02">
      <w:pPr>
        <w:pStyle w:val="NoSpacing"/>
        <w:jc w:val="center"/>
        <w:rPr>
          <w:rFonts w:ascii="Poor Richard" w:hAnsi="Poor Richard"/>
        </w:rPr>
      </w:pPr>
      <w:r w:rsidRPr="00CE4EFD">
        <w:rPr>
          <w:rFonts w:ascii="Poor Richard" w:hAnsi="Poor Richard"/>
        </w:rPr>
        <w:t xml:space="preserve">Sat., </w:t>
      </w:r>
      <w:r w:rsidR="00F3587A">
        <w:rPr>
          <w:rFonts w:ascii="Poor Richard" w:hAnsi="Poor Richard"/>
        </w:rPr>
        <w:t>Dec</w:t>
      </w:r>
      <w:r w:rsidRPr="00CE4EFD">
        <w:rPr>
          <w:rFonts w:ascii="Poor Richard" w:hAnsi="Poor Richard"/>
        </w:rPr>
        <w:t xml:space="preserve"> </w:t>
      </w:r>
      <w:r w:rsidR="00951CFB">
        <w:rPr>
          <w:rFonts w:ascii="Poor Richard" w:hAnsi="Poor Richard"/>
        </w:rPr>
        <w:t>3</w:t>
      </w:r>
      <w:r w:rsidRPr="00CE4EFD">
        <w:rPr>
          <w:rFonts w:ascii="Poor Richard" w:hAnsi="Poor Richard"/>
          <w:vertAlign w:val="superscript"/>
        </w:rPr>
        <w:t>th</w:t>
      </w:r>
      <w:r w:rsidRPr="00CE4EFD">
        <w:rPr>
          <w:rFonts w:ascii="Poor Richard" w:hAnsi="Poor Richard"/>
        </w:rPr>
        <w:t xml:space="preserve">: 8am to </w:t>
      </w:r>
      <w:r w:rsidR="00CF2F4F">
        <w:rPr>
          <w:rFonts w:ascii="Poor Richard" w:hAnsi="Poor Richard"/>
        </w:rPr>
        <w:t>4</w:t>
      </w:r>
      <w:r w:rsidR="009C63C9" w:rsidRPr="00CE4EFD">
        <w:rPr>
          <w:rFonts w:ascii="Poor Richard" w:hAnsi="Poor Richard"/>
        </w:rPr>
        <w:t>pm</w:t>
      </w:r>
      <w:r w:rsidR="00951CFB">
        <w:rPr>
          <w:rFonts w:ascii="Poor Richard" w:hAnsi="Poor Richard"/>
        </w:rPr>
        <w:t xml:space="preserve"> &amp; Sunday Dec 4</w:t>
      </w:r>
      <w:r w:rsidR="00951CFB" w:rsidRPr="00951CFB">
        <w:rPr>
          <w:rFonts w:ascii="Poor Richard" w:hAnsi="Poor Richard"/>
          <w:vertAlign w:val="superscript"/>
        </w:rPr>
        <w:t>th</w:t>
      </w:r>
      <w:r w:rsidR="00951CFB">
        <w:rPr>
          <w:rFonts w:ascii="Poor Richard" w:hAnsi="Poor Richard"/>
        </w:rPr>
        <w:t xml:space="preserve"> 10am to 2pm</w:t>
      </w:r>
    </w:p>
    <w:p w14:paraId="62214F48" w14:textId="77777777" w:rsidR="000B08D0" w:rsidRPr="00CE4EFD" w:rsidRDefault="000B08D0" w:rsidP="00C01B02">
      <w:pPr>
        <w:pStyle w:val="NoSpacing"/>
        <w:jc w:val="center"/>
        <w:rPr>
          <w:rFonts w:ascii="Poor Richard" w:hAnsi="Poor Richard"/>
        </w:rPr>
      </w:pPr>
    </w:p>
    <w:p w14:paraId="17B64E41" w14:textId="0FB742BB" w:rsidR="00896780" w:rsidRPr="00A435D9" w:rsidRDefault="00E57055" w:rsidP="000A288F">
      <w:pPr>
        <w:pStyle w:val="NoSpacing"/>
        <w:jc w:val="center"/>
        <w:rPr>
          <w:rFonts w:ascii="Poor Richard" w:hAnsi="Poor Richard"/>
          <w:b/>
          <w:bCs/>
        </w:rPr>
      </w:pPr>
      <w:r w:rsidRPr="00A435D9">
        <w:rPr>
          <w:rFonts w:ascii="Poor Richard" w:hAnsi="Poor Richard"/>
          <w:b/>
          <w:bCs/>
        </w:rPr>
        <w:t>Application must be</w:t>
      </w:r>
      <w:r w:rsidR="00896780" w:rsidRPr="00A435D9">
        <w:rPr>
          <w:rFonts w:ascii="Poor Richard" w:hAnsi="Poor Richard"/>
          <w:b/>
          <w:bCs/>
        </w:rPr>
        <w:t xml:space="preserve"> complete</w:t>
      </w:r>
      <w:r w:rsidRPr="00A435D9">
        <w:rPr>
          <w:rFonts w:ascii="Poor Richard" w:hAnsi="Poor Richard"/>
          <w:b/>
          <w:bCs/>
        </w:rPr>
        <w:t>d</w:t>
      </w:r>
      <w:r w:rsidR="00896780" w:rsidRPr="00A435D9">
        <w:rPr>
          <w:rFonts w:ascii="Poor Richard" w:hAnsi="Poor Richard"/>
          <w:b/>
          <w:bCs/>
        </w:rPr>
        <w:t xml:space="preserve"> in full</w:t>
      </w:r>
      <w:r w:rsidR="002042A7" w:rsidRPr="00A435D9">
        <w:rPr>
          <w:rFonts w:ascii="Poor Richard" w:hAnsi="Poor Richard"/>
          <w:b/>
          <w:bCs/>
        </w:rPr>
        <w:t>,</w:t>
      </w:r>
      <w:r w:rsidR="00896780" w:rsidRPr="00A435D9">
        <w:rPr>
          <w:rFonts w:ascii="Poor Richard" w:hAnsi="Poor Richard"/>
          <w:b/>
          <w:bCs/>
        </w:rPr>
        <w:t xml:space="preserve"> with signature</w:t>
      </w:r>
      <w:r w:rsidR="00664E51" w:rsidRPr="00A435D9">
        <w:rPr>
          <w:rFonts w:ascii="Poor Richard" w:hAnsi="Poor Richard"/>
          <w:b/>
          <w:bCs/>
        </w:rPr>
        <w:t xml:space="preserve">, and pictures submitted </w:t>
      </w:r>
      <w:r w:rsidR="00896780" w:rsidRPr="00A435D9">
        <w:rPr>
          <w:rFonts w:ascii="Poor Richard" w:hAnsi="Poor Richard"/>
          <w:b/>
          <w:bCs/>
        </w:rPr>
        <w:t xml:space="preserve">to be considered for </w:t>
      </w:r>
      <w:r w:rsidR="00725D0F" w:rsidRPr="00A435D9">
        <w:rPr>
          <w:rFonts w:ascii="Poor Richard" w:hAnsi="Poor Richard"/>
          <w:b/>
          <w:bCs/>
        </w:rPr>
        <w:t xml:space="preserve">a </w:t>
      </w:r>
      <w:r w:rsidR="00896780" w:rsidRPr="00A435D9">
        <w:rPr>
          <w:rFonts w:ascii="Poor Richard" w:hAnsi="Poor Richard"/>
          <w:b/>
          <w:bCs/>
        </w:rPr>
        <w:t>vendor space</w:t>
      </w:r>
      <w:r w:rsidR="00084D37" w:rsidRPr="00A435D9">
        <w:rPr>
          <w:rFonts w:ascii="Poor Richard" w:hAnsi="Poor Richard"/>
          <w:b/>
          <w:bCs/>
        </w:rPr>
        <w:t>.</w:t>
      </w:r>
    </w:p>
    <w:p w14:paraId="0487C805" w14:textId="17DD432C" w:rsidR="00084D37" w:rsidRPr="00084D37" w:rsidRDefault="00084D37" w:rsidP="000A288F">
      <w:pPr>
        <w:pStyle w:val="NoSpacing"/>
        <w:jc w:val="center"/>
        <w:rPr>
          <w:rFonts w:ascii="Poor Richard" w:hAnsi="Poor Richard"/>
          <w:b/>
          <w:bCs/>
        </w:rPr>
      </w:pPr>
      <w:r w:rsidRPr="00084D37">
        <w:rPr>
          <w:rFonts w:ascii="Poor Richard" w:hAnsi="Poor Richard"/>
          <w:b/>
          <w:bCs/>
        </w:rPr>
        <w:t xml:space="preserve">Application deadline:  </w:t>
      </w:r>
      <w:r w:rsidR="009B35D9">
        <w:rPr>
          <w:rFonts w:ascii="Poor Richard" w:hAnsi="Poor Richard"/>
          <w:b/>
          <w:bCs/>
        </w:rPr>
        <w:t>October 29</w:t>
      </w:r>
      <w:r w:rsidRPr="00084D37">
        <w:rPr>
          <w:rFonts w:ascii="Poor Richard" w:hAnsi="Poor Richard"/>
          <w:b/>
          <w:bCs/>
        </w:rPr>
        <w:t>, 20</w:t>
      </w:r>
      <w:r w:rsidR="00F3587A">
        <w:rPr>
          <w:rFonts w:ascii="Poor Richard" w:hAnsi="Poor Richard"/>
          <w:b/>
          <w:bCs/>
        </w:rPr>
        <w:t>2</w:t>
      </w:r>
      <w:r w:rsidR="00EA16FA">
        <w:rPr>
          <w:rFonts w:ascii="Poor Richard" w:hAnsi="Poor Richard"/>
          <w:b/>
          <w:bCs/>
        </w:rPr>
        <w:t>2</w:t>
      </w:r>
    </w:p>
    <w:p w14:paraId="17B64E42" w14:textId="77777777" w:rsidR="00896780" w:rsidRPr="00CE4EFD" w:rsidRDefault="00896780" w:rsidP="000A288F">
      <w:pPr>
        <w:pStyle w:val="NoSpacing"/>
        <w:jc w:val="center"/>
        <w:rPr>
          <w:rFonts w:ascii="Poor Richard" w:hAnsi="Poor Richard"/>
          <w:color w:val="FF0000"/>
        </w:rPr>
      </w:pPr>
      <w:r w:rsidRPr="00CE4EFD">
        <w:rPr>
          <w:rFonts w:ascii="Poor Richard" w:hAnsi="Poor Richard"/>
          <w:color w:val="FF0000"/>
        </w:rPr>
        <w:t>MAKE COPIES FOR YOUR FILES</w:t>
      </w:r>
    </w:p>
    <w:p w14:paraId="17B64E44" w14:textId="77777777" w:rsidR="00896780" w:rsidRPr="00CE4EFD" w:rsidRDefault="00896780" w:rsidP="000A288F">
      <w:pPr>
        <w:pStyle w:val="NoSpacing"/>
        <w:jc w:val="center"/>
        <w:rPr>
          <w:rFonts w:ascii="Poor Richard" w:hAnsi="Poor Richard"/>
        </w:rPr>
      </w:pPr>
    </w:p>
    <w:p w14:paraId="17B64E46" w14:textId="51345559" w:rsidR="00896780" w:rsidRDefault="0081021C" w:rsidP="00896780">
      <w:pPr>
        <w:pStyle w:val="NoSpacing"/>
        <w:rPr>
          <w:rFonts w:ascii="Poor Richard" w:hAnsi="Poor Richard"/>
        </w:rPr>
      </w:pPr>
      <w:r w:rsidRPr="00CE4EFD">
        <w:rPr>
          <w:rFonts w:ascii="Poor Richard" w:hAnsi="Poor Richard"/>
        </w:rPr>
        <w:t>Business/</w:t>
      </w:r>
      <w:r w:rsidR="00896780" w:rsidRPr="00CE4EFD">
        <w:rPr>
          <w:rFonts w:ascii="Poor Richard" w:hAnsi="Poor Richard"/>
        </w:rPr>
        <w:t>Organization:</w:t>
      </w:r>
      <w:r w:rsidR="00C27431" w:rsidRPr="00CE4EFD">
        <w:rPr>
          <w:rFonts w:ascii="Poor Richard" w:hAnsi="Poor Richard"/>
        </w:rPr>
        <w:t>____________________________________________</w:t>
      </w:r>
      <w:r w:rsidR="00896780" w:rsidRPr="00CE4EFD">
        <w:rPr>
          <w:rFonts w:ascii="Poor Richard" w:hAnsi="Poor Richard"/>
        </w:rPr>
        <w:t>_</w:t>
      </w:r>
      <w:r w:rsidRPr="00CE4EFD">
        <w:rPr>
          <w:rFonts w:ascii="Poor Richard" w:hAnsi="Poor Richard"/>
        </w:rPr>
        <w:t>__</w:t>
      </w:r>
      <w:r w:rsidR="00896780" w:rsidRPr="00CE4EFD">
        <w:rPr>
          <w:rFonts w:ascii="Poor Richard" w:hAnsi="Poor Richard"/>
        </w:rPr>
        <w:t>____________________</w:t>
      </w:r>
    </w:p>
    <w:p w14:paraId="5FBB0FAC" w14:textId="77777777" w:rsidR="009B35D9" w:rsidRPr="00CE4EFD" w:rsidRDefault="009B35D9" w:rsidP="00896780">
      <w:pPr>
        <w:pStyle w:val="NoSpacing"/>
        <w:rPr>
          <w:rFonts w:ascii="Poor Richard" w:hAnsi="Poor Richard"/>
        </w:rPr>
      </w:pPr>
    </w:p>
    <w:p w14:paraId="17B64E47" w14:textId="77777777" w:rsidR="00896780" w:rsidRPr="00CE4EFD" w:rsidRDefault="00896780" w:rsidP="00896780">
      <w:pPr>
        <w:pStyle w:val="NoSpacing"/>
        <w:rPr>
          <w:rFonts w:ascii="Poor Richard" w:hAnsi="Poor Richard"/>
        </w:rPr>
      </w:pPr>
      <w:r w:rsidRPr="00CE4EFD">
        <w:rPr>
          <w:rFonts w:ascii="Poor Richard" w:hAnsi="Poor Richard"/>
        </w:rPr>
        <w:t>Owner</w:t>
      </w:r>
      <w:r w:rsidR="00853802" w:rsidRPr="00CE4EFD">
        <w:rPr>
          <w:rFonts w:ascii="Poor Richard" w:hAnsi="Poor Richard"/>
        </w:rPr>
        <w:t>/</w:t>
      </w:r>
      <w:r w:rsidR="0081021C" w:rsidRPr="00CE4EFD">
        <w:rPr>
          <w:rFonts w:ascii="Poor Richard" w:hAnsi="Poor Richard"/>
        </w:rPr>
        <w:t>C</w:t>
      </w:r>
      <w:r w:rsidR="00853802" w:rsidRPr="00CE4EFD">
        <w:rPr>
          <w:rFonts w:ascii="Poor Richard" w:hAnsi="Poor Richard"/>
        </w:rPr>
        <w:t>ontact</w:t>
      </w:r>
      <w:r w:rsidRPr="00CE4EFD">
        <w:rPr>
          <w:rFonts w:ascii="Poor Richard" w:hAnsi="Poor Richard"/>
        </w:rPr>
        <w:t xml:space="preserve"> Name (Print):</w:t>
      </w:r>
      <w:r w:rsidR="0081021C" w:rsidRPr="00CE4EFD">
        <w:rPr>
          <w:rFonts w:ascii="Poor Richard" w:hAnsi="Poor Richard"/>
        </w:rPr>
        <w:t xml:space="preserve"> __</w:t>
      </w:r>
      <w:r w:rsidRPr="00CE4EFD">
        <w:rPr>
          <w:rFonts w:ascii="Poor Richard" w:hAnsi="Poor Richard"/>
        </w:rPr>
        <w:t>_</w:t>
      </w:r>
      <w:r w:rsidR="0081021C" w:rsidRPr="00CE4EFD">
        <w:rPr>
          <w:rFonts w:ascii="Poor Richard" w:hAnsi="Poor Richard"/>
        </w:rPr>
        <w:t>__</w:t>
      </w:r>
      <w:r w:rsidRPr="00CE4EFD">
        <w:rPr>
          <w:rFonts w:ascii="Poor Richard" w:hAnsi="Poor Richard"/>
        </w:rPr>
        <w:t>_______________________________________________________</w:t>
      </w:r>
    </w:p>
    <w:p w14:paraId="17B64E48" w14:textId="77777777" w:rsidR="00896780" w:rsidRPr="00CE4EFD" w:rsidRDefault="00896780" w:rsidP="00896780">
      <w:pPr>
        <w:pStyle w:val="NoSpacing"/>
        <w:rPr>
          <w:rFonts w:ascii="Poor Richard" w:hAnsi="Poor Richard"/>
        </w:rPr>
      </w:pPr>
    </w:p>
    <w:p w14:paraId="17B64E4A" w14:textId="462A6E86" w:rsidR="00896780" w:rsidRDefault="00896780" w:rsidP="00896780">
      <w:pPr>
        <w:pStyle w:val="NoSpacing"/>
        <w:rPr>
          <w:rFonts w:ascii="Poor Richard" w:hAnsi="Poor Richard"/>
        </w:rPr>
      </w:pPr>
      <w:r w:rsidRPr="00CE4EFD">
        <w:rPr>
          <w:rFonts w:ascii="Poor Richard" w:hAnsi="Poor Richard"/>
        </w:rPr>
        <w:t>Address:</w:t>
      </w:r>
      <w:r w:rsidR="007E7B9B" w:rsidRPr="00CE4EFD">
        <w:rPr>
          <w:rFonts w:ascii="Poor Richard" w:hAnsi="Poor Richard"/>
        </w:rPr>
        <w:t>_______________</w:t>
      </w:r>
      <w:r w:rsidRPr="00CE4EFD">
        <w:rPr>
          <w:rFonts w:ascii="Poor Richard" w:hAnsi="Poor Richard"/>
        </w:rPr>
        <w:t>_______________________________________________________________</w:t>
      </w:r>
    </w:p>
    <w:p w14:paraId="64DEE68A" w14:textId="77777777" w:rsidR="009B35D9" w:rsidRPr="00CE4EFD" w:rsidRDefault="009B35D9" w:rsidP="00896780">
      <w:pPr>
        <w:pStyle w:val="NoSpacing"/>
        <w:rPr>
          <w:rFonts w:ascii="Poor Richard" w:hAnsi="Poor Richard"/>
        </w:rPr>
      </w:pPr>
    </w:p>
    <w:p w14:paraId="17B64E4B" w14:textId="77777777" w:rsidR="00896780" w:rsidRPr="00CE4EFD" w:rsidRDefault="00896780" w:rsidP="00896780">
      <w:pPr>
        <w:pStyle w:val="NoSpacing"/>
        <w:rPr>
          <w:rFonts w:ascii="Poor Richard" w:hAnsi="Poor Richard"/>
        </w:rPr>
      </w:pPr>
      <w:r w:rsidRPr="00CE4EFD">
        <w:rPr>
          <w:rFonts w:ascii="Poor Richard" w:hAnsi="Poor Richard"/>
        </w:rPr>
        <w:t>City: _________________________________</w:t>
      </w:r>
      <w:r w:rsidR="0081021C" w:rsidRPr="00CE4EFD">
        <w:rPr>
          <w:rFonts w:ascii="Poor Richard" w:hAnsi="Poor Richard"/>
        </w:rPr>
        <w:t>_____________</w:t>
      </w:r>
      <w:r w:rsidRPr="00CE4EFD">
        <w:rPr>
          <w:rFonts w:ascii="Poor Richard" w:hAnsi="Poor Richard"/>
        </w:rPr>
        <w:t>__ State: ___________ Zip: ____________</w:t>
      </w:r>
    </w:p>
    <w:p w14:paraId="17B64E4C" w14:textId="77777777" w:rsidR="00AF7250" w:rsidRPr="00CE4EFD" w:rsidRDefault="00AF7250" w:rsidP="00896780">
      <w:pPr>
        <w:pStyle w:val="NoSpacing"/>
        <w:rPr>
          <w:rFonts w:ascii="Poor Richard" w:hAnsi="Poor Richard"/>
        </w:rPr>
      </w:pPr>
    </w:p>
    <w:p w14:paraId="17B64E4D" w14:textId="7EAF1D33" w:rsidR="00AF7250" w:rsidRPr="00CE4EFD" w:rsidRDefault="00AF7250" w:rsidP="00896780">
      <w:pPr>
        <w:pStyle w:val="NoSpacing"/>
        <w:rPr>
          <w:rFonts w:ascii="Poor Richard" w:hAnsi="Poor Richard"/>
        </w:rPr>
      </w:pPr>
      <w:r w:rsidRPr="00CE4EFD">
        <w:rPr>
          <w:rFonts w:ascii="Poor Richard" w:hAnsi="Poor Richard"/>
        </w:rPr>
        <w:t xml:space="preserve">Phone </w:t>
      </w:r>
      <w:r w:rsidR="008943CF" w:rsidRPr="00CE4EFD">
        <w:rPr>
          <w:rFonts w:ascii="Poor Richard" w:hAnsi="Poor Richard"/>
        </w:rPr>
        <w:t>number:</w:t>
      </w:r>
      <w:r w:rsidRPr="00CE4EFD">
        <w:rPr>
          <w:rFonts w:ascii="Poor Richard" w:hAnsi="Poor Richard"/>
        </w:rPr>
        <w:t xml:space="preserve"> ______________________________</w:t>
      </w:r>
      <w:r w:rsidR="008943CF" w:rsidRPr="00CE4EFD">
        <w:rPr>
          <w:rFonts w:ascii="Poor Richard" w:hAnsi="Poor Richard"/>
        </w:rPr>
        <w:t>__</w:t>
      </w:r>
      <w:r w:rsidRPr="00CE4EFD">
        <w:rPr>
          <w:rFonts w:ascii="Poor Richard" w:hAnsi="Poor Richard"/>
        </w:rPr>
        <w:t xml:space="preserve"> Alternate</w:t>
      </w:r>
      <w:r w:rsidR="008943CF" w:rsidRPr="00CE4EFD">
        <w:rPr>
          <w:rFonts w:ascii="Poor Richard" w:hAnsi="Poor Richard"/>
        </w:rPr>
        <w:t xml:space="preserve"> #</w:t>
      </w:r>
      <w:r w:rsidRPr="00CE4EFD">
        <w:rPr>
          <w:rFonts w:ascii="Poor Richard" w:hAnsi="Poor Richard"/>
        </w:rPr>
        <w:t xml:space="preserve">: </w:t>
      </w:r>
      <w:r w:rsidR="008943CF" w:rsidRPr="00CE4EFD">
        <w:rPr>
          <w:rFonts w:ascii="Poor Richard" w:hAnsi="Poor Richard"/>
        </w:rPr>
        <w:t>____________________________</w:t>
      </w:r>
      <w:r w:rsidR="00626E9B">
        <w:rPr>
          <w:rFonts w:ascii="Poor Richard" w:hAnsi="Poor Richard"/>
        </w:rPr>
        <w:t>_</w:t>
      </w:r>
      <w:r w:rsidR="008943CF" w:rsidRPr="00CE4EFD">
        <w:rPr>
          <w:rFonts w:ascii="Poor Richard" w:hAnsi="Poor Richard"/>
        </w:rPr>
        <w:t>_</w:t>
      </w:r>
    </w:p>
    <w:p w14:paraId="17B64E4E" w14:textId="77777777" w:rsidR="00896780" w:rsidRPr="00CE4EFD" w:rsidRDefault="00896780" w:rsidP="00896780">
      <w:pPr>
        <w:pStyle w:val="NoSpacing"/>
        <w:rPr>
          <w:rFonts w:ascii="Poor Richard" w:hAnsi="Poor Richard"/>
        </w:rPr>
      </w:pPr>
    </w:p>
    <w:p w14:paraId="17B64E51" w14:textId="1F00306E" w:rsidR="00896780" w:rsidRPr="00CE4EFD" w:rsidRDefault="00896780" w:rsidP="00896780">
      <w:pPr>
        <w:pStyle w:val="NoSpacing"/>
        <w:rPr>
          <w:rFonts w:ascii="Poor Richard" w:hAnsi="Poor Richard"/>
        </w:rPr>
      </w:pPr>
      <w:r w:rsidRPr="00CE4EFD">
        <w:rPr>
          <w:rFonts w:ascii="Poor Richard" w:hAnsi="Poor Richard"/>
        </w:rPr>
        <w:t>Email: (Print)_________________________________</w:t>
      </w:r>
      <w:r w:rsidR="00ED13F0">
        <w:rPr>
          <w:rFonts w:ascii="Poor Richard" w:hAnsi="Poor Richard"/>
        </w:rPr>
        <w:t xml:space="preserve"> </w:t>
      </w:r>
      <w:r w:rsidRPr="00CE4EFD">
        <w:rPr>
          <w:rFonts w:ascii="Poor Richard" w:hAnsi="Poor Richard"/>
        </w:rPr>
        <w:t>Website: __________________</w:t>
      </w:r>
      <w:r w:rsidR="00626E9B">
        <w:rPr>
          <w:rFonts w:ascii="Poor Richard" w:hAnsi="Poor Richard"/>
        </w:rPr>
        <w:t>_</w:t>
      </w:r>
      <w:r w:rsidRPr="00CE4EFD">
        <w:rPr>
          <w:rFonts w:ascii="Poor Richard" w:hAnsi="Poor Richard"/>
        </w:rPr>
        <w:t>_______________</w:t>
      </w:r>
    </w:p>
    <w:p w14:paraId="17B64E52" w14:textId="77777777" w:rsidR="00896780" w:rsidRPr="00CE4EFD" w:rsidRDefault="00896780" w:rsidP="00896780">
      <w:pPr>
        <w:pStyle w:val="NoSpacing"/>
        <w:rPr>
          <w:rFonts w:ascii="Poor Richard" w:hAnsi="Poor Richard"/>
        </w:rPr>
      </w:pPr>
    </w:p>
    <w:p w14:paraId="17B64E53" w14:textId="654EAC06" w:rsidR="00896780" w:rsidRPr="00CE4EFD" w:rsidRDefault="00896780" w:rsidP="00896780">
      <w:pPr>
        <w:pStyle w:val="NoSpacing"/>
        <w:rPr>
          <w:rFonts w:ascii="Poor Richard" w:hAnsi="Poor Richard"/>
        </w:rPr>
      </w:pPr>
      <w:r w:rsidRPr="00CE4EFD">
        <w:rPr>
          <w:rFonts w:ascii="Poor Richard" w:hAnsi="Poor Richard"/>
        </w:rPr>
        <w:t>NC Sales Tax# ________________________________________________________________________</w:t>
      </w:r>
    </w:p>
    <w:p w14:paraId="17B64E54" w14:textId="5B8DA7F4" w:rsidR="00C74BCE" w:rsidRPr="00CE4EFD" w:rsidRDefault="00D3102C" w:rsidP="00C74BCE">
      <w:pPr>
        <w:spacing w:after="0" w:line="240" w:lineRule="auto"/>
        <w:textAlignment w:val="baseline"/>
        <w:rPr>
          <w:rFonts w:ascii="Poor Richard" w:eastAsia="Times New Roman" w:hAnsi="Poor Richard" w:cs="Arial"/>
          <w:color w:val="000000"/>
          <w:sz w:val="16"/>
          <w:szCs w:val="18"/>
        </w:rPr>
      </w:pPr>
      <w:bookmarkStart w:id="0" w:name="_Hlk483561106"/>
      <w:r w:rsidRPr="00CE4EFD">
        <w:rPr>
          <w:rFonts w:ascii="Poor Richard" w:eastAsia="Times New Roman" w:hAnsi="Poor Richard" w:cs="Arial"/>
          <w:color w:val="000000"/>
          <w:sz w:val="16"/>
          <w:szCs w:val="18"/>
        </w:rPr>
        <w:t>(</w:t>
      </w:r>
      <w:r w:rsidR="00C74BCE" w:rsidRPr="00CE4EFD">
        <w:rPr>
          <w:rFonts w:ascii="Poor Richard" w:eastAsia="Times New Roman" w:hAnsi="Poor Richard" w:cs="Arial"/>
          <w:color w:val="000000"/>
          <w:sz w:val="16"/>
          <w:szCs w:val="18"/>
        </w:rPr>
        <w:t>The NC Department of Revenue is now requiring all vendors and exhibitors who sell a produc</w:t>
      </w:r>
      <w:r w:rsidRPr="00CE4EFD">
        <w:rPr>
          <w:rFonts w:ascii="Poor Richard" w:eastAsia="Times New Roman" w:hAnsi="Poor Richard" w:cs="Arial"/>
          <w:color w:val="000000"/>
          <w:sz w:val="16"/>
          <w:szCs w:val="18"/>
        </w:rPr>
        <w:t>t at a Festival</w:t>
      </w:r>
      <w:r w:rsidR="007E7B9B">
        <w:rPr>
          <w:rFonts w:ascii="Poor Richard" w:eastAsia="Times New Roman" w:hAnsi="Poor Richard" w:cs="Arial"/>
          <w:color w:val="000000"/>
          <w:sz w:val="16"/>
          <w:szCs w:val="18"/>
        </w:rPr>
        <w:t>/Farmers Market</w:t>
      </w:r>
      <w:r w:rsidRPr="00CE4EFD">
        <w:rPr>
          <w:rFonts w:ascii="Poor Richard" w:eastAsia="Times New Roman" w:hAnsi="Poor Richard" w:cs="Arial"/>
          <w:color w:val="000000"/>
          <w:sz w:val="16"/>
          <w:szCs w:val="18"/>
        </w:rPr>
        <w:t xml:space="preserve"> to have a North </w:t>
      </w:r>
      <w:r w:rsidR="00C74BCE" w:rsidRPr="00CE4EFD">
        <w:rPr>
          <w:rFonts w:ascii="Poor Richard" w:eastAsia="Times New Roman" w:hAnsi="Poor Richard" w:cs="Arial"/>
          <w:color w:val="000000"/>
          <w:sz w:val="16"/>
          <w:szCs w:val="18"/>
        </w:rPr>
        <w:t>Carolina Sales &amp; Use Tax ID Number or “Certi</w:t>
      </w:r>
      <w:r w:rsidRPr="00CE4EFD">
        <w:rPr>
          <w:rFonts w:ascii="Poor Richard" w:eastAsia="Times New Roman" w:hAnsi="Poor Richard" w:cs="Arial"/>
          <w:color w:val="000000"/>
          <w:sz w:val="16"/>
          <w:szCs w:val="18"/>
        </w:rPr>
        <w:t>ficate of Registration” number.</w:t>
      </w:r>
      <w:r w:rsidR="00C74BCE" w:rsidRPr="00CE4EFD">
        <w:rPr>
          <w:rFonts w:ascii="Poor Richard" w:eastAsia="Times New Roman" w:hAnsi="Poor Richard" w:cs="Arial"/>
          <w:color w:val="000000"/>
          <w:sz w:val="16"/>
          <w:szCs w:val="18"/>
        </w:rPr>
        <w:t> The application can be comple</w:t>
      </w:r>
      <w:r w:rsidRPr="00CE4EFD">
        <w:rPr>
          <w:rFonts w:ascii="Poor Richard" w:eastAsia="Times New Roman" w:hAnsi="Poor Richard" w:cs="Arial"/>
          <w:color w:val="000000"/>
          <w:sz w:val="16"/>
          <w:szCs w:val="18"/>
        </w:rPr>
        <w:t xml:space="preserve">ted electronically or by mail. </w:t>
      </w:r>
      <w:r w:rsidR="00C74BCE" w:rsidRPr="00CE4EFD">
        <w:rPr>
          <w:rFonts w:ascii="Poor Richard" w:eastAsia="Times New Roman" w:hAnsi="Poor Richard" w:cs="Arial"/>
          <w:color w:val="000000"/>
          <w:sz w:val="16"/>
          <w:szCs w:val="18"/>
        </w:rPr>
        <w:t>The application is free.</w:t>
      </w:r>
      <w:r w:rsidRPr="00CE4EFD">
        <w:rPr>
          <w:rFonts w:ascii="Poor Richard" w:eastAsia="Times New Roman" w:hAnsi="Poor Richard" w:cs="Arial"/>
          <w:color w:val="000000"/>
          <w:sz w:val="16"/>
          <w:szCs w:val="18"/>
        </w:rPr>
        <w:t>)</w:t>
      </w:r>
    </w:p>
    <w:bookmarkEnd w:id="0"/>
    <w:p w14:paraId="17B64E55" w14:textId="77777777" w:rsidR="00896780" w:rsidRPr="00CE4EFD" w:rsidRDefault="00896780" w:rsidP="00896780">
      <w:pPr>
        <w:pStyle w:val="NoSpacing"/>
        <w:rPr>
          <w:rFonts w:ascii="Poor Richard" w:hAnsi="Poor Richard"/>
        </w:rPr>
      </w:pPr>
    </w:p>
    <w:p w14:paraId="17B64E56" w14:textId="77777777" w:rsidR="00896780" w:rsidRPr="00CE4EFD" w:rsidRDefault="00896780" w:rsidP="00896780">
      <w:pPr>
        <w:pStyle w:val="NoSpacing"/>
        <w:rPr>
          <w:rFonts w:ascii="Poor Richard" w:hAnsi="Poor Richard"/>
          <w:b/>
        </w:rPr>
      </w:pPr>
      <w:r w:rsidRPr="00CE4EFD">
        <w:rPr>
          <w:rFonts w:ascii="Poor Richard" w:hAnsi="Poor Richard"/>
          <w:b/>
        </w:rPr>
        <w:t>ENTRY FEES:</w:t>
      </w:r>
    </w:p>
    <w:p w14:paraId="17B64E57" w14:textId="40D37EA3" w:rsidR="00896780" w:rsidRPr="00CE4EFD" w:rsidRDefault="0081021C" w:rsidP="00A65C37">
      <w:pPr>
        <w:pStyle w:val="NoSpacing"/>
        <w:rPr>
          <w:rFonts w:ascii="Poor Richard" w:hAnsi="Poor Richard"/>
        </w:rPr>
      </w:pPr>
      <w:r w:rsidRPr="00CE4EFD">
        <w:rPr>
          <w:rFonts w:ascii="Poor Richard" w:hAnsi="Poor Richard"/>
        </w:rPr>
        <w:t>Vendor</w:t>
      </w:r>
      <w:r w:rsidR="00896780" w:rsidRPr="00CE4EFD">
        <w:rPr>
          <w:rFonts w:ascii="Poor Richard" w:hAnsi="Poor Richard"/>
        </w:rPr>
        <w:t xml:space="preserve"> Space:</w:t>
      </w:r>
      <w:r w:rsidR="00F07FC0" w:rsidRPr="00CE4EFD">
        <w:rPr>
          <w:rFonts w:ascii="Poor Richard" w:hAnsi="Poor Richard"/>
        </w:rPr>
        <w:t xml:space="preserve"> </w:t>
      </w:r>
    </w:p>
    <w:p w14:paraId="17B64E58" w14:textId="77777777" w:rsidR="00896780" w:rsidRPr="00CE4EFD" w:rsidRDefault="00896780" w:rsidP="00A65C37">
      <w:pPr>
        <w:pStyle w:val="NoSpacing"/>
        <w:rPr>
          <w:rFonts w:ascii="Poor Richard" w:hAnsi="Poor Richard"/>
          <w:sz w:val="10"/>
        </w:rPr>
      </w:pPr>
    </w:p>
    <w:p w14:paraId="17B64E59" w14:textId="177F6962" w:rsidR="00896780" w:rsidRPr="00CE4EFD" w:rsidRDefault="00896780" w:rsidP="00A65C37">
      <w:pPr>
        <w:pStyle w:val="NoSpacing"/>
        <w:rPr>
          <w:rFonts w:ascii="Poor Richard" w:hAnsi="Poor Richard"/>
        </w:rPr>
      </w:pPr>
      <w:r w:rsidRPr="00CE4EFD">
        <w:rPr>
          <w:rFonts w:ascii="Poor Richard" w:hAnsi="Poor Richard"/>
          <w:sz w:val="10"/>
        </w:rPr>
        <w:tab/>
      </w:r>
      <w:r w:rsidRPr="00CE4EFD">
        <w:rPr>
          <w:rFonts w:ascii="Poor Richard" w:hAnsi="Poor Richard"/>
        </w:rPr>
        <w:t>$</w:t>
      </w:r>
      <w:r w:rsidR="000B08D0">
        <w:rPr>
          <w:rFonts w:ascii="Poor Richard" w:hAnsi="Poor Richard"/>
        </w:rPr>
        <w:t>2</w:t>
      </w:r>
      <w:r w:rsidR="008D4B1E" w:rsidRPr="00CE4EFD">
        <w:rPr>
          <w:rFonts w:ascii="Poor Richard" w:hAnsi="Poor Richard"/>
        </w:rPr>
        <w:t>5</w:t>
      </w:r>
      <w:r w:rsidRPr="00CE4EFD">
        <w:rPr>
          <w:rFonts w:ascii="Poor Richard" w:hAnsi="Poor Richard"/>
        </w:rPr>
        <w:t xml:space="preserve"> per 10’x</w:t>
      </w:r>
      <w:r w:rsidR="00322763">
        <w:rPr>
          <w:rFonts w:ascii="Poor Richard" w:hAnsi="Poor Richard"/>
        </w:rPr>
        <w:t xml:space="preserve"> </w:t>
      </w:r>
      <w:r w:rsidR="00514F63">
        <w:rPr>
          <w:rFonts w:ascii="Poor Richard" w:hAnsi="Poor Richard"/>
        </w:rPr>
        <w:t>9</w:t>
      </w:r>
      <w:r w:rsidRPr="00CE4EFD">
        <w:rPr>
          <w:rFonts w:ascii="Poor Richard" w:hAnsi="Poor Richard"/>
        </w:rPr>
        <w:t>’</w:t>
      </w:r>
      <w:r w:rsidR="00A435D9">
        <w:rPr>
          <w:rFonts w:ascii="Poor Richard" w:hAnsi="Poor Richard"/>
        </w:rPr>
        <w:t xml:space="preserve">2” </w:t>
      </w:r>
      <w:r w:rsidR="00A435D9" w:rsidRPr="00CE4EFD">
        <w:rPr>
          <w:rFonts w:ascii="Poor Richard" w:hAnsi="Poor Richard"/>
        </w:rPr>
        <w:t>Exhibit</w:t>
      </w:r>
      <w:r w:rsidRPr="00CE4EFD">
        <w:rPr>
          <w:rFonts w:ascii="Poor Richard" w:hAnsi="Poor Richard"/>
        </w:rPr>
        <w:t xml:space="preserve"> Space</w:t>
      </w:r>
      <w:r w:rsidRPr="00CE4EFD">
        <w:rPr>
          <w:rFonts w:ascii="Poor Richard" w:hAnsi="Poor Richard"/>
        </w:rPr>
        <w:tab/>
      </w:r>
      <w:r w:rsidRPr="00CE4EFD">
        <w:rPr>
          <w:rFonts w:ascii="Poor Richard" w:hAnsi="Poor Richard"/>
        </w:rPr>
        <w:tab/>
      </w:r>
      <w:r w:rsidRPr="00CE4EFD">
        <w:rPr>
          <w:rFonts w:ascii="Poor Richard" w:hAnsi="Poor Richard"/>
        </w:rPr>
        <w:tab/>
      </w:r>
      <w:r w:rsidRPr="00CE4EFD">
        <w:rPr>
          <w:rFonts w:ascii="Poor Richard" w:hAnsi="Poor Richard"/>
        </w:rPr>
        <w:tab/>
      </w:r>
      <w:r w:rsidRPr="00CE4EFD">
        <w:rPr>
          <w:rFonts w:ascii="Poor Richard" w:hAnsi="Poor Richard"/>
        </w:rPr>
        <w:tab/>
        <w:t>Total $ _______</w:t>
      </w:r>
    </w:p>
    <w:p w14:paraId="17B64E5A" w14:textId="77777777" w:rsidR="00896780" w:rsidRPr="00CE4EFD" w:rsidRDefault="00896780" w:rsidP="00A65C37">
      <w:pPr>
        <w:pStyle w:val="NoSpacing"/>
        <w:rPr>
          <w:rFonts w:ascii="Poor Richard" w:hAnsi="Poor Richard"/>
          <w:sz w:val="10"/>
        </w:rPr>
      </w:pPr>
    </w:p>
    <w:p w14:paraId="17B64E5C" w14:textId="636DA8F5" w:rsidR="00896780" w:rsidRPr="00CE4EFD" w:rsidRDefault="00896780" w:rsidP="00A65C37">
      <w:pPr>
        <w:pStyle w:val="NoSpacing"/>
        <w:rPr>
          <w:rFonts w:ascii="Poor Richard" w:hAnsi="Poor Richard"/>
        </w:rPr>
      </w:pPr>
      <w:r w:rsidRPr="00CE4EFD">
        <w:rPr>
          <w:rFonts w:ascii="Poor Richard" w:hAnsi="Poor Richard"/>
          <w:sz w:val="10"/>
        </w:rPr>
        <w:tab/>
      </w:r>
      <w:r w:rsidRPr="00CE4EFD">
        <w:rPr>
          <w:rFonts w:ascii="Poor Richard" w:hAnsi="Poor Richard"/>
        </w:rPr>
        <w:t>$</w:t>
      </w:r>
      <w:r w:rsidR="000B08D0">
        <w:rPr>
          <w:rFonts w:ascii="Poor Richard" w:hAnsi="Poor Richard"/>
        </w:rPr>
        <w:t>2</w:t>
      </w:r>
      <w:r w:rsidR="008D4B1E" w:rsidRPr="00CE4EFD">
        <w:rPr>
          <w:rFonts w:ascii="Poor Richard" w:hAnsi="Poor Richard"/>
        </w:rPr>
        <w:t>0</w:t>
      </w:r>
      <w:r w:rsidRPr="00CE4EFD">
        <w:rPr>
          <w:rFonts w:ascii="Poor Richard" w:hAnsi="Poor Richard"/>
        </w:rPr>
        <w:t xml:space="preserve"> per additional Exhibit Space #___ spaces</w:t>
      </w:r>
      <w:r w:rsidRPr="00CE4EFD">
        <w:rPr>
          <w:rFonts w:ascii="Poor Richard" w:hAnsi="Poor Richard"/>
        </w:rPr>
        <w:tab/>
      </w:r>
      <w:r w:rsidRPr="00CE4EFD">
        <w:rPr>
          <w:rFonts w:ascii="Poor Richard" w:hAnsi="Poor Richard"/>
        </w:rPr>
        <w:tab/>
      </w:r>
      <w:r w:rsidR="008E1B5F">
        <w:rPr>
          <w:rFonts w:ascii="Poor Richard" w:hAnsi="Poor Richard"/>
        </w:rPr>
        <w:tab/>
      </w:r>
      <w:r w:rsidRPr="00CE4EFD">
        <w:rPr>
          <w:rFonts w:ascii="Poor Richard" w:hAnsi="Poor Richard"/>
        </w:rPr>
        <w:t xml:space="preserve">Total $ _______ </w:t>
      </w:r>
    </w:p>
    <w:p w14:paraId="77D1B0E1" w14:textId="77777777" w:rsidR="00A347C5" w:rsidRPr="00CE4EFD" w:rsidRDefault="00A347C5" w:rsidP="00A65C37">
      <w:pPr>
        <w:pStyle w:val="NoSpacing"/>
        <w:rPr>
          <w:rFonts w:ascii="Poor Richard" w:hAnsi="Poor Richard"/>
        </w:rPr>
      </w:pPr>
    </w:p>
    <w:p w14:paraId="2E3F1F2E" w14:textId="74EB0042" w:rsidR="002E3F15" w:rsidRDefault="005126A5" w:rsidP="00A65C37">
      <w:pPr>
        <w:pStyle w:val="NoSpacing"/>
        <w:rPr>
          <w:rFonts w:ascii="Poor Richard" w:hAnsi="Poor Richard"/>
        </w:rPr>
      </w:pPr>
      <w:r>
        <w:rPr>
          <w:rFonts w:ascii="Poor Richard" w:hAnsi="Poor Richard"/>
        </w:rPr>
        <w:t>E</w:t>
      </w:r>
      <w:r w:rsidR="00896780" w:rsidRPr="00CE4EFD">
        <w:rPr>
          <w:rFonts w:ascii="Poor Richard" w:hAnsi="Poor Richard"/>
        </w:rPr>
        <w:t xml:space="preserve">lectrical: </w:t>
      </w:r>
      <w:r w:rsidR="002E3F15">
        <w:rPr>
          <w:rFonts w:ascii="Poor Richard" w:hAnsi="Poor Richard"/>
        </w:rPr>
        <w:t>(</w:t>
      </w:r>
      <w:r w:rsidR="00E30D6D">
        <w:rPr>
          <w:rFonts w:ascii="Poor Richard" w:hAnsi="Poor Richard"/>
        </w:rPr>
        <w:t>Limited availability)</w:t>
      </w:r>
    </w:p>
    <w:p w14:paraId="7675D14B" w14:textId="4269C393" w:rsidR="00506D43" w:rsidRDefault="00506D43" w:rsidP="00A65C37">
      <w:pPr>
        <w:pStyle w:val="NoSpacing"/>
        <w:rPr>
          <w:rFonts w:ascii="Poor Richard" w:hAnsi="Poor Richard"/>
        </w:rPr>
      </w:pPr>
      <w:r>
        <w:rPr>
          <w:rFonts w:ascii="Poor Richard" w:hAnsi="Poor Richard"/>
        </w:rPr>
        <w:tab/>
        <w:t>$10</w:t>
      </w:r>
      <w:r w:rsidR="00064E5C">
        <w:rPr>
          <w:rFonts w:ascii="Poor Richard" w:hAnsi="Poor Richard"/>
        </w:rPr>
        <w:tab/>
      </w:r>
      <w:r w:rsidR="00064E5C">
        <w:rPr>
          <w:rFonts w:ascii="Poor Richard" w:hAnsi="Poor Richard"/>
        </w:rPr>
        <w:tab/>
      </w:r>
      <w:r w:rsidR="00064E5C">
        <w:rPr>
          <w:rFonts w:ascii="Poor Richard" w:hAnsi="Poor Richard"/>
        </w:rPr>
        <w:tab/>
      </w:r>
      <w:r w:rsidR="00064E5C">
        <w:rPr>
          <w:rFonts w:ascii="Poor Richard" w:hAnsi="Poor Richard"/>
        </w:rPr>
        <w:tab/>
      </w:r>
      <w:r w:rsidR="00064E5C">
        <w:rPr>
          <w:rFonts w:ascii="Poor Richard" w:hAnsi="Poor Richard"/>
        </w:rPr>
        <w:tab/>
      </w:r>
      <w:r w:rsidR="00064E5C">
        <w:rPr>
          <w:rFonts w:ascii="Poor Richard" w:hAnsi="Poor Richard"/>
        </w:rPr>
        <w:tab/>
      </w:r>
      <w:r w:rsidR="00064E5C">
        <w:rPr>
          <w:rFonts w:ascii="Poor Richard" w:hAnsi="Poor Richard"/>
        </w:rPr>
        <w:tab/>
      </w:r>
      <w:r w:rsidR="00064E5C">
        <w:rPr>
          <w:rFonts w:ascii="Poor Richard" w:hAnsi="Poor Richard"/>
        </w:rPr>
        <w:tab/>
        <w:t>Total $</w:t>
      </w:r>
      <w:r w:rsidR="00C25721">
        <w:rPr>
          <w:rFonts w:ascii="Poor Richard" w:hAnsi="Poor Richard"/>
        </w:rPr>
        <w:t xml:space="preserve"> _______</w:t>
      </w:r>
    </w:p>
    <w:p w14:paraId="3DC877DF" w14:textId="6916708C" w:rsidR="00506D43" w:rsidRDefault="00506D43" w:rsidP="00A65C37">
      <w:pPr>
        <w:pStyle w:val="NoSpacing"/>
        <w:rPr>
          <w:rFonts w:ascii="Poor Richard" w:hAnsi="Poor Richard"/>
        </w:rPr>
      </w:pPr>
      <w:r>
        <w:rPr>
          <w:rFonts w:ascii="Poor Richard" w:hAnsi="Poor Richard"/>
        </w:rPr>
        <w:tab/>
      </w:r>
      <w:r w:rsidR="00064E5C">
        <w:rPr>
          <w:rFonts w:ascii="Poor Richard" w:hAnsi="Poor Richard"/>
        </w:rPr>
        <w:t>Vendor must provide extension cord</w:t>
      </w:r>
    </w:p>
    <w:p w14:paraId="17B64E63" w14:textId="0CE83AB2" w:rsidR="007964A9" w:rsidRPr="00CE4EFD" w:rsidRDefault="00064E5C" w:rsidP="00A65C37">
      <w:pPr>
        <w:pStyle w:val="NoSpacing"/>
        <w:rPr>
          <w:rFonts w:ascii="Poor Richard" w:hAnsi="Poor Richard"/>
        </w:rPr>
      </w:pPr>
      <w:r>
        <w:rPr>
          <w:rFonts w:ascii="Poor Richard" w:hAnsi="Poor Richard"/>
        </w:rPr>
        <w:tab/>
        <w:t>Limited number of electric spaces are available (first come first served)</w:t>
      </w:r>
    </w:p>
    <w:p w14:paraId="5D57B691" w14:textId="77777777" w:rsidR="008502F6" w:rsidRDefault="008502F6" w:rsidP="008502F6">
      <w:pPr>
        <w:pStyle w:val="NoSpacing"/>
        <w:rPr>
          <w:rFonts w:ascii="Poor Richard" w:hAnsi="Poor Richard"/>
          <w:sz w:val="12"/>
        </w:rPr>
      </w:pPr>
    </w:p>
    <w:p w14:paraId="17B64E67" w14:textId="3D26EC30" w:rsidR="00896780" w:rsidRPr="00CE4EFD" w:rsidRDefault="00643085" w:rsidP="00643085">
      <w:pPr>
        <w:pStyle w:val="NoSpacing"/>
        <w:ind w:left="2160"/>
        <w:rPr>
          <w:rFonts w:ascii="Poor Richard" w:hAnsi="Poor Richard"/>
        </w:rPr>
      </w:pPr>
      <w:r>
        <w:rPr>
          <w:rFonts w:ascii="Poor Richard" w:hAnsi="Poor Richard"/>
          <w:sz w:val="12"/>
        </w:rPr>
        <w:t xml:space="preserve">                              </w:t>
      </w:r>
      <w:r w:rsidR="008502F6">
        <w:rPr>
          <w:rFonts w:ascii="Poor Richard" w:hAnsi="Poor Richard"/>
        </w:rPr>
        <w:t xml:space="preserve">GRAND TOTAL </w:t>
      </w:r>
      <w:r>
        <w:rPr>
          <w:rFonts w:ascii="Poor Richard" w:hAnsi="Poor Richard"/>
        </w:rPr>
        <w:t>(</w:t>
      </w:r>
      <w:r w:rsidR="008502F6">
        <w:rPr>
          <w:rFonts w:ascii="Poor Richard" w:hAnsi="Poor Richard"/>
        </w:rPr>
        <w:t>to be submitted with application</w:t>
      </w:r>
      <w:r>
        <w:rPr>
          <w:rFonts w:ascii="Poor Richard" w:hAnsi="Poor Richard"/>
        </w:rPr>
        <w:t>)</w:t>
      </w:r>
      <w:r w:rsidR="00896780" w:rsidRPr="00CE4EFD">
        <w:rPr>
          <w:rFonts w:ascii="Poor Richard" w:hAnsi="Poor Richard"/>
        </w:rPr>
        <w:t xml:space="preserve"> $ _______</w:t>
      </w:r>
    </w:p>
    <w:p w14:paraId="4CCDD1F4" w14:textId="61326802" w:rsidR="005B7DC2" w:rsidRDefault="005B7DC2" w:rsidP="003F3D45">
      <w:pPr>
        <w:pStyle w:val="NoSpacing"/>
        <w:rPr>
          <w:rFonts w:ascii="Poor Richard" w:hAnsi="Poor Richard"/>
        </w:rPr>
      </w:pPr>
    </w:p>
    <w:p w14:paraId="56B26B71" w14:textId="34B3AF40" w:rsidR="00EB09B6" w:rsidRPr="00EE29B2" w:rsidRDefault="00EB09B6" w:rsidP="003F3D45">
      <w:pPr>
        <w:pStyle w:val="NoSpacing"/>
        <w:rPr>
          <w:rFonts w:ascii="Poor Richard" w:hAnsi="Poor Richard"/>
          <w:b/>
          <w:bCs/>
          <w:u w:val="single"/>
        </w:rPr>
      </w:pPr>
      <w:r w:rsidRPr="00EE29B2">
        <w:rPr>
          <w:rFonts w:ascii="Poor Richard" w:hAnsi="Poor Richard"/>
          <w:b/>
          <w:bCs/>
          <w:u w:val="single"/>
        </w:rPr>
        <w:t>Vendor Items:</w:t>
      </w:r>
    </w:p>
    <w:p w14:paraId="7731F9FD" w14:textId="77777777" w:rsidR="00693F1F" w:rsidRDefault="00D3301C" w:rsidP="00CE5D1C">
      <w:pPr>
        <w:pStyle w:val="NoSpacing"/>
        <w:jc w:val="both"/>
        <w:rPr>
          <w:rFonts w:ascii="Poor Richard" w:hAnsi="Poor Richard"/>
        </w:rPr>
      </w:pPr>
      <w:r w:rsidRPr="00D3301C">
        <w:rPr>
          <w:rFonts w:ascii="Poor Richard" w:hAnsi="Poor Richard"/>
        </w:rPr>
        <w:t xml:space="preserve">List the items shown in submitted photos. Descriptions will be used by the selection committee to evaluate your photos, so please write clearly, include media used in composition of craft and only send 1 photo of your display, and a minimum of </w:t>
      </w:r>
      <w:r w:rsidR="00EB09B6">
        <w:rPr>
          <w:rFonts w:ascii="Poor Richard" w:hAnsi="Poor Richard"/>
        </w:rPr>
        <w:t>3</w:t>
      </w:r>
      <w:r w:rsidRPr="00D3301C">
        <w:rPr>
          <w:rFonts w:ascii="Poor Richard" w:hAnsi="Poor Richard"/>
        </w:rPr>
        <w:t xml:space="preserve"> close-up photos (you may submit additional written information for assisting the selection committee in evaluation)</w:t>
      </w:r>
      <w:r w:rsidR="00EB09B6">
        <w:rPr>
          <w:rFonts w:ascii="Poor Richard" w:hAnsi="Poor Richard"/>
        </w:rPr>
        <w:t>.</w:t>
      </w:r>
    </w:p>
    <w:p w14:paraId="1EA9BC4C" w14:textId="10FF1C0E" w:rsidR="00925E1B" w:rsidRDefault="00693F1F" w:rsidP="00107295">
      <w:pPr>
        <w:pStyle w:val="NoSpacing"/>
        <w:rPr>
          <w:rFonts w:ascii="Poor Richard" w:hAnsi="Poor Richard"/>
        </w:rPr>
      </w:pPr>
      <w:r>
        <w:rPr>
          <w:rFonts w:ascii="Poor Richard" w:hAnsi="Poor Richard"/>
        </w:rPr>
        <w:t>Detailed des</w:t>
      </w:r>
      <w:r w:rsidR="00896780" w:rsidRPr="00CE4EFD">
        <w:rPr>
          <w:rFonts w:ascii="Poor Richard" w:hAnsi="Poor Richard"/>
        </w:rPr>
        <w:t xml:space="preserve">cription of </w:t>
      </w:r>
      <w:r w:rsidR="00896780" w:rsidRPr="00CE4EFD">
        <w:rPr>
          <w:rFonts w:ascii="Poor Richard" w:hAnsi="Poor Richard"/>
          <w:b/>
        </w:rPr>
        <w:t>ALL</w:t>
      </w:r>
      <w:r w:rsidR="00896780" w:rsidRPr="00CE4EFD">
        <w:rPr>
          <w:rFonts w:ascii="Poor Richard" w:hAnsi="Poor Richard"/>
        </w:rPr>
        <w:t xml:space="preserve"> Items: </w:t>
      </w:r>
    </w:p>
    <w:p w14:paraId="25E3ED53" w14:textId="75E2B701" w:rsidR="00107295" w:rsidRPr="00560CAB" w:rsidRDefault="00107295" w:rsidP="00107295">
      <w:pPr>
        <w:pStyle w:val="NoSpacing"/>
        <w:spacing w:after="120"/>
        <w:jc w:val="both"/>
        <w:rPr>
          <w:rFonts w:ascii="Poor Richard" w:hAnsi="Poor Richard"/>
          <w:iCs/>
        </w:rPr>
      </w:pPr>
      <w:r>
        <w:rPr>
          <w:rFonts w:ascii="Poor Richard" w:hAnsi="Poor Richard"/>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675BF38" w14:textId="77777777" w:rsidR="000B08D0" w:rsidRDefault="000B08D0" w:rsidP="0010726C">
      <w:pPr>
        <w:pStyle w:val="NoSpacing"/>
        <w:jc w:val="center"/>
        <w:rPr>
          <w:rFonts w:ascii="Poor Richard" w:hAnsi="Poor Richard"/>
          <w:b/>
          <w:sz w:val="44"/>
        </w:rPr>
      </w:pPr>
    </w:p>
    <w:p w14:paraId="2DE09201" w14:textId="653C3A77" w:rsidR="0010726C" w:rsidRPr="00CE4EFD" w:rsidRDefault="00EA16FA" w:rsidP="0010726C">
      <w:pPr>
        <w:pStyle w:val="NoSpacing"/>
        <w:jc w:val="center"/>
        <w:rPr>
          <w:rFonts w:ascii="Poor Richard" w:hAnsi="Poor Richard"/>
          <w:b/>
          <w:sz w:val="44"/>
        </w:rPr>
      </w:pPr>
      <w:r>
        <w:rPr>
          <w:rFonts w:ascii="Poor Richard" w:hAnsi="Poor Richard"/>
          <w:b/>
          <w:sz w:val="44"/>
        </w:rPr>
        <w:lastRenderedPageBreak/>
        <w:t>4</w:t>
      </w:r>
      <w:r w:rsidR="00AA5CCA">
        <w:rPr>
          <w:rFonts w:ascii="Poor Richard" w:hAnsi="Poor Richard"/>
          <w:b/>
          <w:sz w:val="44"/>
          <w:vertAlign w:val="superscript"/>
        </w:rPr>
        <w:t>r</w:t>
      </w:r>
      <w:r w:rsidR="00F3587A" w:rsidRPr="00F3587A">
        <w:rPr>
          <w:rFonts w:ascii="Poor Richard" w:hAnsi="Poor Richard"/>
          <w:b/>
          <w:sz w:val="44"/>
          <w:vertAlign w:val="superscript"/>
        </w:rPr>
        <w:t>d</w:t>
      </w:r>
      <w:r w:rsidR="00F3587A">
        <w:rPr>
          <w:rFonts w:ascii="Poor Richard" w:hAnsi="Poor Richard"/>
          <w:b/>
          <w:sz w:val="44"/>
        </w:rPr>
        <w:t xml:space="preserve"> </w:t>
      </w:r>
      <w:r w:rsidR="0010726C">
        <w:rPr>
          <w:rFonts w:ascii="Poor Richard" w:hAnsi="Poor Richard"/>
          <w:b/>
          <w:sz w:val="44"/>
        </w:rPr>
        <w:t xml:space="preserve">Annual </w:t>
      </w:r>
      <w:r w:rsidR="0010726C" w:rsidRPr="00CE4EFD">
        <w:rPr>
          <w:rFonts w:ascii="Poor Richard" w:hAnsi="Poor Richard"/>
          <w:b/>
          <w:sz w:val="44"/>
        </w:rPr>
        <w:t xml:space="preserve">Harbor District </w:t>
      </w:r>
      <w:r w:rsidR="0010726C">
        <w:rPr>
          <w:rFonts w:ascii="Poor Richard" w:hAnsi="Poor Richard"/>
          <w:b/>
          <w:sz w:val="44"/>
        </w:rPr>
        <w:t>Christmas Market</w:t>
      </w:r>
    </w:p>
    <w:p w14:paraId="4A9C1269" w14:textId="3E4A4A31" w:rsidR="00303CB8" w:rsidRPr="00CE4EFD" w:rsidRDefault="00AA5CCA" w:rsidP="00303CB8">
      <w:pPr>
        <w:pStyle w:val="NoSpacing"/>
        <w:jc w:val="center"/>
        <w:rPr>
          <w:rFonts w:ascii="Poor Richard" w:hAnsi="Poor Richard"/>
          <w:b/>
        </w:rPr>
      </w:pPr>
      <w:r>
        <w:rPr>
          <w:rFonts w:ascii="Poor Richard" w:hAnsi="Poor Richard"/>
          <w:b/>
          <w:sz w:val="44"/>
        </w:rPr>
        <w:t>202</w:t>
      </w:r>
      <w:r w:rsidR="00EA16FA">
        <w:rPr>
          <w:rFonts w:ascii="Poor Richard" w:hAnsi="Poor Richard"/>
          <w:b/>
          <w:sz w:val="44"/>
        </w:rPr>
        <w:t>2</w:t>
      </w:r>
      <w:r>
        <w:rPr>
          <w:rFonts w:ascii="Poor Richard" w:hAnsi="Poor Richard"/>
          <w:b/>
          <w:sz w:val="44"/>
        </w:rPr>
        <w:t xml:space="preserve"> </w:t>
      </w:r>
      <w:r w:rsidR="00303CB8" w:rsidRPr="00CE4EFD">
        <w:rPr>
          <w:rFonts w:ascii="Poor Richard" w:hAnsi="Poor Richard"/>
          <w:b/>
          <w:sz w:val="44"/>
        </w:rPr>
        <w:t>Application for Vendor</w:t>
      </w:r>
    </w:p>
    <w:p w14:paraId="17B64E70" w14:textId="77777777" w:rsidR="00896780" w:rsidRPr="00CE4EFD" w:rsidRDefault="00896780" w:rsidP="00896780">
      <w:pPr>
        <w:pStyle w:val="NoSpacing"/>
        <w:jc w:val="center"/>
        <w:rPr>
          <w:rFonts w:ascii="Poor Richard" w:hAnsi="Poor Richard"/>
          <w:sz w:val="12"/>
        </w:rPr>
      </w:pPr>
    </w:p>
    <w:p w14:paraId="17B64E71" w14:textId="77777777" w:rsidR="00896780" w:rsidRPr="00CE4EFD" w:rsidRDefault="00896780" w:rsidP="00896780">
      <w:pPr>
        <w:pStyle w:val="NoSpacing"/>
        <w:rPr>
          <w:rFonts w:ascii="Poor Richard" w:hAnsi="Poor Richard"/>
          <w:b/>
          <w:sz w:val="32"/>
          <w:u w:val="single"/>
        </w:rPr>
      </w:pPr>
      <w:r w:rsidRPr="00CE4EFD">
        <w:rPr>
          <w:rFonts w:ascii="Poor Richard" w:hAnsi="Poor Richard"/>
          <w:b/>
          <w:sz w:val="32"/>
          <w:u w:val="single"/>
        </w:rPr>
        <w:t>CRITERIA:</w:t>
      </w:r>
    </w:p>
    <w:p w14:paraId="7DAFB666" w14:textId="524D923C" w:rsidR="00031E91" w:rsidRPr="00031E91" w:rsidRDefault="00031E91" w:rsidP="008B077B">
      <w:pPr>
        <w:pStyle w:val="NoSpacing"/>
        <w:numPr>
          <w:ilvl w:val="0"/>
          <w:numId w:val="1"/>
        </w:numPr>
        <w:rPr>
          <w:rFonts w:ascii="Poor Richard" w:hAnsi="Poor Richard"/>
          <w:u w:val="single"/>
        </w:rPr>
      </w:pPr>
      <w:r w:rsidRPr="00031E91">
        <w:rPr>
          <w:rFonts w:ascii="Poor Richard" w:hAnsi="Poor Richard"/>
          <w:u w:val="single"/>
        </w:rPr>
        <w:t xml:space="preserve">Christmas Market 2022 will run two days Saturday Dec 3, from 8am to 4pm and Sunday Dec 4 from 10am to 2pm.  You must set up and participate both days.  You will be allowed to stay set up from Saturday to Sunday in the rear of the Market.  </w:t>
      </w:r>
    </w:p>
    <w:p w14:paraId="4267F4F9" w14:textId="752092E1" w:rsidR="00490932" w:rsidRPr="008B077B" w:rsidRDefault="00896780" w:rsidP="008B077B">
      <w:pPr>
        <w:pStyle w:val="NoSpacing"/>
        <w:numPr>
          <w:ilvl w:val="0"/>
          <w:numId w:val="1"/>
        </w:numPr>
        <w:rPr>
          <w:rFonts w:ascii="Poor Richard" w:hAnsi="Poor Richard"/>
        </w:rPr>
      </w:pPr>
      <w:r w:rsidRPr="0076669A">
        <w:rPr>
          <w:rFonts w:ascii="Poor Richard" w:hAnsi="Poor Richard"/>
        </w:rPr>
        <w:t>All</w:t>
      </w:r>
      <w:r w:rsidRPr="00CE4EFD">
        <w:rPr>
          <w:rFonts w:ascii="Poor Richard" w:hAnsi="Poor Richard"/>
        </w:rPr>
        <w:t xml:space="preserve"> applicants are required to send </w:t>
      </w:r>
      <w:r w:rsidR="00F74D30">
        <w:rPr>
          <w:rFonts w:ascii="Poor Richard" w:hAnsi="Poor Richard"/>
        </w:rPr>
        <w:t>at least</w:t>
      </w:r>
      <w:r w:rsidR="00124C82">
        <w:rPr>
          <w:rFonts w:ascii="Poor Richard" w:hAnsi="Poor Richard"/>
        </w:rPr>
        <w:t xml:space="preserve"> 3 </w:t>
      </w:r>
      <w:r w:rsidRPr="00CE4EFD">
        <w:rPr>
          <w:rFonts w:ascii="Poor Richard" w:hAnsi="Poor Richard"/>
        </w:rPr>
        <w:t>photographs of their goods</w:t>
      </w:r>
      <w:r w:rsidR="00BE4519" w:rsidRPr="00CE4EFD">
        <w:rPr>
          <w:rFonts w:ascii="Poor Richard" w:hAnsi="Poor Richard"/>
        </w:rPr>
        <w:t xml:space="preserve"> that they plan to sell at the event</w:t>
      </w:r>
      <w:r w:rsidR="00124C82">
        <w:rPr>
          <w:rFonts w:ascii="Poor Richard" w:hAnsi="Poor Richard"/>
        </w:rPr>
        <w:t xml:space="preserve"> and </w:t>
      </w:r>
      <w:r w:rsidR="00A41CE3">
        <w:rPr>
          <w:rFonts w:ascii="Poor Richard" w:hAnsi="Poor Richard"/>
        </w:rPr>
        <w:t>1</w:t>
      </w:r>
      <w:r w:rsidR="00490932">
        <w:rPr>
          <w:rFonts w:ascii="Poor Richard" w:hAnsi="Poor Richard"/>
        </w:rPr>
        <w:t xml:space="preserve"> picture of your booth.</w:t>
      </w:r>
      <w:r w:rsidR="00D053CF">
        <w:rPr>
          <w:rFonts w:ascii="Poor Richard" w:hAnsi="Poor Richard"/>
        </w:rPr>
        <w:t xml:space="preserve">  These can be sent electronically or via </w:t>
      </w:r>
      <w:r w:rsidR="00F957F7">
        <w:rPr>
          <w:rFonts w:ascii="Poor Richard" w:hAnsi="Poor Richard"/>
        </w:rPr>
        <w:t xml:space="preserve">snail </w:t>
      </w:r>
      <w:r w:rsidR="00D053CF">
        <w:rPr>
          <w:rFonts w:ascii="Poor Richard" w:hAnsi="Poor Richard"/>
        </w:rPr>
        <w:t>mail.</w:t>
      </w:r>
      <w:r w:rsidR="00A62D59">
        <w:rPr>
          <w:rFonts w:ascii="Poor Richard" w:hAnsi="Poor Richard"/>
        </w:rPr>
        <w:t xml:space="preserve"> </w:t>
      </w:r>
      <w:r w:rsidR="00F957F7">
        <w:rPr>
          <w:rFonts w:ascii="Poor Richard" w:hAnsi="Poor Richard"/>
        </w:rPr>
        <w:t xml:space="preserve"> </w:t>
      </w:r>
      <w:r w:rsidR="00A62D59">
        <w:rPr>
          <w:rFonts w:ascii="Poor Richard" w:hAnsi="Poor Richard"/>
        </w:rPr>
        <w:t xml:space="preserve">If sending electronically, email </w:t>
      </w:r>
      <w:r w:rsidR="00951CFB">
        <w:rPr>
          <w:rFonts w:ascii="Poor Richard" w:hAnsi="Poor Richard"/>
          <w:u w:val="single"/>
        </w:rPr>
        <w:t>bspain</w:t>
      </w:r>
      <w:r w:rsidR="00CA1DE0" w:rsidRPr="003A338B">
        <w:rPr>
          <w:rFonts w:ascii="Poor Richard" w:hAnsi="Poor Richard"/>
          <w:u w:val="single"/>
        </w:rPr>
        <w:t>@</w:t>
      </w:r>
      <w:r w:rsidR="00951CFB">
        <w:rPr>
          <w:rFonts w:ascii="Poor Richard" w:hAnsi="Poor Richard"/>
          <w:u w:val="single"/>
        </w:rPr>
        <w:t>whda</w:t>
      </w:r>
      <w:r w:rsidR="00723F79" w:rsidRPr="003A338B">
        <w:rPr>
          <w:rFonts w:ascii="Poor Richard" w:hAnsi="Poor Richard"/>
          <w:u w:val="single"/>
        </w:rPr>
        <w:t>.</w:t>
      </w:r>
      <w:r w:rsidR="003A338B" w:rsidRPr="003A338B">
        <w:rPr>
          <w:rFonts w:ascii="Poor Richard" w:hAnsi="Poor Richard"/>
          <w:u w:val="single"/>
        </w:rPr>
        <w:t>org</w:t>
      </w:r>
    </w:p>
    <w:p w14:paraId="1368779B" w14:textId="3A51DB55" w:rsidR="00E45FCC" w:rsidRPr="00CE4EFD" w:rsidRDefault="00E45FCC" w:rsidP="00896780">
      <w:pPr>
        <w:pStyle w:val="NoSpacing"/>
        <w:numPr>
          <w:ilvl w:val="0"/>
          <w:numId w:val="1"/>
        </w:numPr>
        <w:rPr>
          <w:rFonts w:ascii="Poor Richard" w:hAnsi="Poor Richard"/>
        </w:rPr>
      </w:pPr>
      <w:r>
        <w:rPr>
          <w:rFonts w:ascii="Poor Richard" w:hAnsi="Poor Richard"/>
        </w:rPr>
        <w:t>All normal market guidelines must be followed</w:t>
      </w:r>
      <w:r w:rsidR="003440CC">
        <w:rPr>
          <w:rFonts w:ascii="Poor Richard" w:hAnsi="Poor Richard"/>
        </w:rPr>
        <w:t xml:space="preserve"> during the event.</w:t>
      </w:r>
      <w:r>
        <w:rPr>
          <w:rFonts w:ascii="Poor Richard" w:hAnsi="Poor Richard"/>
        </w:rPr>
        <w:t xml:space="preserve"> </w:t>
      </w:r>
      <w:r w:rsidR="00BC2A81">
        <w:rPr>
          <w:rFonts w:ascii="Poor Richard" w:hAnsi="Poor Richard"/>
        </w:rPr>
        <w:t xml:space="preserve"> (</w:t>
      </w:r>
      <w:r w:rsidR="003440CC">
        <w:rPr>
          <w:rFonts w:ascii="Poor Richard" w:hAnsi="Poor Richard"/>
        </w:rPr>
        <w:t>Guidelines c</w:t>
      </w:r>
      <w:r w:rsidR="001836E2">
        <w:rPr>
          <w:rFonts w:ascii="Poor Richard" w:hAnsi="Poor Richard"/>
        </w:rPr>
        <w:t>an be found on our website at</w:t>
      </w:r>
      <w:r w:rsidR="00D053CF">
        <w:rPr>
          <w:rFonts w:ascii="Poor Richard" w:hAnsi="Poor Richard"/>
        </w:rPr>
        <w:t xml:space="preserve"> (</w:t>
      </w:r>
      <w:r w:rsidR="00F3587A" w:rsidRPr="00F3587A">
        <w:rPr>
          <w:rFonts w:ascii="Poor Richard" w:hAnsi="Poor Richard"/>
        </w:rPr>
        <w:t>https://harbordistrictmarket.org/becomeavendor/</w:t>
      </w:r>
      <w:r w:rsidR="00F3587A">
        <w:rPr>
          <w:rFonts w:ascii="Poor Richard" w:hAnsi="Poor Richard"/>
        </w:rPr>
        <w:t xml:space="preserve">) </w:t>
      </w:r>
      <w:r w:rsidR="000A068B">
        <w:rPr>
          <w:rFonts w:ascii="Poor Richard" w:hAnsi="Poor Richard"/>
        </w:rPr>
        <w:t>Make sure to read this section.</w:t>
      </w:r>
    </w:p>
    <w:p w14:paraId="17B64E73" w14:textId="28B5F10C" w:rsidR="00896780" w:rsidRPr="00CE4EFD" w:rsidRDefault="00896780" w:rsidP="00896780">
      <w:pPr>
        <w:pStyle w:val="NoSpacing"/>
        <w:numPr>
          <w:ilvl w:val="0"/>
          <w:numId w:val="1"/>
        </w:numPr>
        <w:rPr>
          <w:rFonts w:ascii="Poor Richard" w:hAnsi="Poor Richard"/>
        </w:rPr>
      </w:pPr>
      <w:r w:rsidRPr="00CE4EFD">
        <w:rPr>
          <w:rFonts w:ascii="Poor Richard" w:hAnsi="Poor Richard"/>
        </w:rPr>
        <w:t xml:space="preserve">Photographs that are mailed </w:t>
      </w:r>
      <w:r w:rsidR="00F32A2D">
        <w:rPr>
          <w:rFonts w:ascii="Poor Richard" w:hAnsi="Poor Richard"/>
        </w:rPr>
        <w:t xml:space="preserve">in </w:t>
      </w:r>
      <w:r w:rsidR="009E0882">
        <w:rPr>
          <w:rFonts w:ascii="Poor Richard" w:hAnsi="Poor Richard"/>
        </w:rPr>
        <w:t>will be given back to you at the event, otherwise photographs will not be returned.</w:t>
      </w:r>
    </w:p>
    <w:p w14:paraId="17B64E74" w14:textId="2ED54312" w:rsidR="00896780" w:rsidRPr="00CE4EFD" w:rsidRDefault="00896780" w:rsidP="00896780">
      <w:pPr>
        <w:pStyle w:val="NoSpacing"/>
        <w:numPr>
          <w:ilvl w:val="0"/>
          <w:numId w:val="1"/>
        </w:numPr>
        <w:rPr>
          <w:rFonts w:ascii="Poor Richard" w:hAnsi="Poor Richard"/>
        </w:rPr>
      </w:pPr>
      <w:r w:rsidRPr="006F1FD7">
        <w:rPr>
          <w:rFonts w:ascii="Poor Richard" w:hAnsi="Poor Richard"/>
          <w:b/>
          <w:bCs/>
        </w:rPr>
        <w:t>Applications m</w:t>
      </w:r>
      <w:r w:rsidRPr="003A338B">
        <w:rPr>
          <w:rFonts w:ascii="Poor Richard" w:hAnsi="Poor Richard"/>
          <w:b/>
          <w:bCs/>
        </w:rPr>
        <w:t>ust be submitted</w:t>
      </w:r>
      <w:r w:rsidRPr="00CE4EFD">
        <w:rPr>
          <w:rFonts w:ascii="Poor Richard" w:hAnsi="Poor Richard"/>
        </w:rPr>
        <w:t xml:space="preserve"> with photographs, all other required documentation, and payment </w:t>
      </w:r>
      <w:r w:rsidR="00656EA7" w:rsidRPr="00CE4EFD">
        <w:rPr>
          <w:rFonts w:ascii="Poor Richard" w:hAnsi="Poor Richard"/>
        </w:rPr>
        <w:t>to</w:t>
      </w:r>
      <w:r w:rsidRPr="00CE4EFD">
        <w:rPr>
          <w:rFonts w:ascii="Poor Richard" w:hAnsi="Poor Richard"/>
        </w:rPr>
        <w:t xml:space="preserve"> be considered.</w:t>
      </w:r>
      <w:r w:rsidR="00582650" w:rsidRPr="00CE4EFD">
        <w:rPr>
          <w:rFonts w:ascii="Poor Richard" w:hAnsi="Poor Richard"/>
        </w:rPr>
        <w:t xml:space="preserve">   </w:t>
      </w:r>
    </w:p>
    <w:p w14:paraId="17B64E76" w14:textId="7A6FE840" w:rsidR="00896780" w:rsidRPr="00CE4EFD" w:rsidRDefault="00896780" w:rsidP="00896780">
      <w:pPr>
        <w:pStyle w:val="NoSpacing"/>
        <w:numPr>
          <w:ilvl w:val="0"/>
          <w:numId w:val="1"/>
        </w:numPr>
        <w:rPr>
          <w:rFonts w:ascii="Poor Richard" w:hAnsi="Poor Richard"/>
        </w:rPr>
      </w:pPr>
      <w:r w:rsidRPr="00CE4EFD">
        <w:rPr>
          <w:rFonts w:ascii="Poor Richard" w:hAnsi="Poor Richard"/>
        </w:rPr>
        <w:t>Vendors provide their own tables</w:t>
      </w:r>
      <w:r w:rsidR="005609F3">
        <w:rPr>
          <w:rFonts w:ascii="Poor Richard" w:hAnsi="Poor Richard"/>
        </w:rPr>
        <w:t xml:space="preserve"> and </w:t>
      </w:r>
      <w:r w:rsidRPr="00CE4EFD">
        <w:rPr>
          <w:rFonts w:ascii="Poor Richard" w:hAnsi="Poor Richard"/>
        </w:rPr>
        <w:t>chairs</w:t>
      </w:r>
      <w:r w:rsidR="005609F3">
        <w:rPr>
          <w:rFonts w:ascii="Poor Richard" w:hAnsi="Poor Richard"/>
        </w:rPr>
        <w:t>.  No tents allowed as this is an indoor event.</w:t>
      </w:r>
    </w:p>
    <w:p w14:paraId="17B64E77" w14:textId="3881708F" w:rsidR="00896780" w:rsidRPr="00CE4EFD" w:rsidRDefault="00896780" w:rsidP="00896780">
      <w:pPr>
        <w:pStyle w:val="NoSpacing"/>
        <w:numPr>
          <w:ilvl w:val="0"/>
          <w:numId w:val="1"/>
        </w:numPr>
        <w:rPr>
          <w:rFonts w:ascii="Poor Richard" w:hAnsi="Poor Richard"/>
        </w:rPr>
      </w:pPr>
      <w:r w:rsidRPr="00CE4EFD">
        <w:rPr>
          <w:rFonts w:ascii="Poor Richard" w:hAnsi="Poor Richard"/>
        </w:rPr>
        <w:t xml:space="preserve">Spaces are 10’ </w:t>
      </w:r>
      <w:r w:rsidR="00374C23" w:rsidRPr="00CE4EFD">
        <w:rPr>
          <w:rFonts w:ascii="Poor Richard" w:hAnsi="Poor Richard"/>
        </w:rPr>
        <w:t xml:space="preserve">by </w:t>
      </w:r>
      <w:r w:rsidR="004A0124">
        <w:rPr>
          <w:rFonts w:ascii="Poor Richard" w:hAnsi="Poor Richard"/>
        </w:rPr>
        <w:t>9</w:t>
      </w:r>
      <w:r w:rsidR="00D21331">
        <w:rPr>
          <w:rFonts w:ascii="Poor Richard" w:hAnsi="Poor Richard"/>
        </w:rPr>
        <w:t>’2”</w:t>
      </w:r>
      <w:r w:rsidR="00374C23" w:rsidRPr="00CE4EFD">
        <w:rPr>
          <w:rFonts w:ascii="Poor Richard" w:hAnsi="Poor Richard"/>
        </w:rPr>
        <w:t>.</w:t>
      </w:r>
      <w:r w:rsidR="00656EA7" w:rsidRPr="00CE4EFD">
        <w:rPr>
          <w:rFonts w:ascii="Poor Richard" w:hAnsi="Poor Richard"/>
        </w:rPr>
        <w:t xml:space="preserve">  </w:t>
      </w:r>
      <w:r w:rsidRPr="00CE4EFD">
        <w:rPr>
          <w:rFonts w:ascii="Poor Richard" w:hAnsi="Poor Richard"/>
        </w:rPr>
        <w:t>Additional space can be purchased (see page 1)</w:t>
      </w:r>
      <w:r w:rsidR="00C96FB1" w:rsidRPr="00CE4EFD">
        <w:rPr>
          <w:rFonts w:ascii="Poor Richard" w:hAnsi="Poor Richard"/>
        </w:rPr>
        <w:t>.</w:t>
      </w:r>
    </w:p>
    <w:p w14:paraId="17B64E78" w14:textId="71B6C0CF" w:rsidR="00896780" w:rsidRDefault="00896780" w:rsidP="00896780">
      <w:pPr>
        <w:pStyle w:val="NoSpacing"/>
        <w:numPr>
          <w:ilvl w:val="0"/>
          <w:numId w:val="1"/>
        </w:numPr>
        <w:rPr>
          <w:rFonts w:ascii="Poor Richard" w:hAnsi="Poor Richard"/>
        </w:rPr>
      </w:pPr>
      <w:r w:rsidRPr="00CE4EFD">
        <w:rPr>
          <w:rFonts w:ascii="Poor Richard" w:hAnsi="Poor Richard"/>
        </w:rPr>
        <w:t>All merchandise must be visibly priced</w:t>
      </w:r>
      <w:r w:rsidR="0071545B">
        <w:rPr>
          <w:rFonts w:ascii="Poor Richard" w:hAnsi="Poor Richard"/>
        </w:rPr>
        <w:t xml:space="preserve"> and include only the items submitted in the photographs</w:t>
      </w:r>
      <w:r w:rsidRPr="00CE4EFD">
        <w:rPr>
          <w:rFonts w:ascii="Poor Richard" w:hAnsi="Poor Richard"/>
        </w:rPr>
        <w:t>.</w:t>
      </w:r>
      <w:r w:rsidR="0060520B">
        <w:rPr>
          <w:rFonts w:ascii="Poor Richard" w:hAnsi="Poor Richard"/>
        </w:rPr>
        <w:t xml:space="preserve">  </w:t>
      </w:r>
      <w:r w:rsidRPr="00CE4EFD">
        <w:rPr>
          <w:rFonts w:ascii="Poor Richard" w:hAnsi="Poor Richard"/>
        </w:rPr>
        <w:t xml:space="preserve">Distribution of literature or samples must be related to </w:t>
      </w:r>
      <w:r w:rsidR="0060520B">
        <w:rPr>
          <w:rFonts w:ascii="Poor Richard" w:hAnsi="Poor Richard"/>
        </w:rPr>
        <w:t xml:space="preserve">your booth </w:t>
      </w:r>
      <w:r w:rsidRPr="00CE4EFD">
        <w:rPr>
          <w:rFonts w:ascii="Poor Richard" w:hAnsi="Poor Richard"/>
        </w:rPr>
        <w:t>exhibit.</w:t>
      </w:r>
    </w:p>
    <w:p w14:paraId="0F242FA1" w14:textId="18397720" w:rsidR="00D167C8" w:rsidRPr="00D167C8" w:rsidRDefault="00D167C8" w:rsidP="00896780">
      <w:pPr>
        <w:pStyle w:val="ListParagraph"/>
        <w:numPr>
          <w:ilvl w:val="0"/>
          <w:numId w:val="1"/>
        </w:numPr>
        <w:rPr>
          <w:rFonts w:ascii="Poor Richard" w:hAnsi="Poor Richard"/>
        </w:rPr>
      </w:pPr>
      <w:r w:rsidRPr="00D167C8">
        <w:rPr>
          <w:rFonts w:ascii="Poor Richard" w:hAnsi="Poor Richard"/>
          <w:bCs/>
        </w:rPr>
        <w:t>Vendors will need to check in with the Market Manager upon arrival.</w:t>
      </w:r>
    </w:p>
    <w:p w14:paraId="356F3034" w14:textId="77777777" w:rsidR="005D26DA" w:rsidRDefault="00AA50E2" w:rsidP="008319BD">
      <w:pPr>
        <w:pStyle w:val="ListParagraph"/>
        <w:numPr>
          <w:ilvl w:val="0"/>
          <w:numId w:val="1"/>
        </w:numPr>
        <w:rPr>
          <w:rFonts w:ascii="Poor Richard" w:hAnsi="Poor Richard"/>
        </w:rPr>
      </w:pPr>
      <w:r w:rsidRPr="005D26DA">
        <w:rPr>
          <w:rFonts w:ascii="Poor Richard" w:hAnsi="Poor Richard"/>
        </w:rPr>
        <w:t>Vendors are</w:t>
      </w:r>
      <w:r w:rsidR="00526625" w:rsidRPr="005D26DA">
        <w:rPr>
          <w:rFonts w:ascii="Poor Richard" w:hAnsi="Poor Richard"/>
        </w:rPr>
        <w:t xml:space="preserve"> required to stay open to </w:t>
      </w:r>
      <w:r w:rsidR="005D26DA" w:rsidRPr="005D26DA">
        <w:rPr>
          <w:rFonts w:ascii="Poor Richard" w:hAnsi="Poor Richard"/>
        </w:rPr>
        <w:t>the end of the event</w:t>
      </w:r>
      <w:r w:rsidR="00526625" w:rsidRPr="005D26DA">
        <w:rPr>
          <w:rFonts w:ascii="Poor Richard" w:hAnsi="Poor Richard"/>
        </w:rPr>
        <w:t>, at which time all vendors will close. Violators will be prohibited from being a vendor in the future.</w:t>
      </w:r>
    </w:p>
    <w:p w14:paraId="15B5D036" w14:textId="5E3590EC" w:rsidR="00BF116A" w:rsidRPr="00AB7969" w:rsidRDefault="00896780" w:rsidP="00BF116A">
      <w:pPr>
        <w:pStyle w:val="ListParagraph"/>
        <w:numPr>
          <w:ilvl w:val="0"/>
          <w:numId w:val="1"/>
        </w:numPr>
        <w:rPr>
          <w:rFonts w:ascii="Poor Richard" w:hAnsi="Poor Richard"/>
          <w:bCs/>
        </w:rPr>
      </w:pPr>
      <w:r w:rsidRPr="00AB7969">
        <w:rPr>
          <w:rFonts w:ascii="Poor Richard" w:hAnsi="Poor Richard"/>
          <w:bCs/>
        </w:rPr>
        <w:t>Giveaways, raffles, drawings</w:t>
      </w:r>
      <w:r w:rsidR="000B08D0">
        <w:rPr>
          <w:rFonts w:ascii="Poor Richard" w:hAnsi="Poor Richard"/>
          <w:bCs/>
        </w:rPr>
        <w:t>,</w:t>
      </w:r>
      <w:r w:rsidRPr="00AB7969">
        <w:rPr>
          <w:rFonts w:ascii="Poor Richard" w:hAnsi="Poor Richard"/>
          <w:bCs/>
        </w:rPr>
        <w:t xml:space="preserve"> and contest</w:t>
      </w:r>
      <w:r w:rsidR="009A48BD" w:rsidRPr="00AB7969">
        <w:rPr>
          <w:rFonts w:ascii="Poor Richard" w:hAnsi="Poor Richard"/>
          <w:bCs/>
        </w:rPr>
        <w:t>s are not allowed by individual vendors.</w:t>
      </w:r>
    </w:p>
    <w:p w14:paraId="5F986909" w14:textId="77777777" w:rsidR="00B010C4" w:rsidRDefault="00896780" w:rsidP="00B010C4">
      <w:pPr>
        <w:pStyle w:val="ListParagraph"/>
        <w:numPr>
          <w:ilvl w:val="0"/>
          <w:numId w:val="1"/>
        </w:numPr>
        <w:rPr>
          <w:rFonts w:ascii="Poor Richard" w:hAnsi="Poor Richard"/>
        </w:rPr>
      </w:pPr>
      <w:r w:rsidRPr="00BF116A">
        <w:rPr>
          <w:rFonts w:ascii="Poor Richard" w:hAnsi="Poor Richard"/>
        </w:rPr>
        <w:t xml:space="preserve">Vendors must have a NC Sales Tax Number which can be </w:t>
      </w:r>
      <w:r w:rsidR="00DE47BF" w:rsidRPr="00BF116A">
        <w:rPr>
          <w:rFonts w:ascii="Poor Richard" w:hAnsi="Poor Richard"/>
        </w:rPr>
        <w:t xml:space="preserve">acquired </w:t>
      </w:r>
      <w:r w:rsidRPr="00BF116A">
        <w:rPr>
          <w:rFonts w:ascii="Poor Richard" w:hAnsi="Poor Richard"/>
        </w:rPr>
        <w:t xml:space="preserve">from the NC </w:t>
      </w:r>
      <w:r w:rsidR="00BF116A">
        <w:rPr>
          <w:rFonts w:ascii="Poor Richard" w:hAnsi="Poor Richard"/>
        </w:rPr>
        <w:t>Department of Revenue</w:t>
      </w:r>
      <w:r w:rsidRPr="00BF116A">
        <w:rPr>
          <w:rFonts w:ascii="Poor Richard" w:hAnsi="Poor Richard"/>
        </w:rPr>
        <w:t>.</w:t>
      </w:r>
      <w:r w:rsidR="0048751D" w:rsidRPr="00BF116A">
        <w:rPr>
          <w:rFonts w:ascii="Poor Richard" w:hAnsi="Poor Richard"/>
        </w:rPr>
        <w:t xml:space="preserve">  </w:t>
      </w:r>
      <w:hyperlink r:id="rId8" w:history="1">
        <w:r w:rsidR="0048751D" w:rsidRPr="00BF116A">
          <w:rPr>
            <w:rStyle w:val="Hyperlink"/>
            <w:rFonts w:ascii="Poor Richard" w:hAnsi="Poor Richard"/>
          </w:rPr>
          <w:t>www.ncdor.gov</w:t>
        </w:r>
      </w:hyperlink>
    </w:p>
    <w:p w14:paraId="17B64E7F" w14:textId="27AFB296" w:rsidR="00896780" w:rsidRPr="00C66FFA" w:rsidRDefault="00896780" w:rsidP="00B010C4">
      <w:pPr>
        <w:pStyle w:val="ListParagraph"/>
        <w:numPr>
          <w:ilvl w:val="0"/>
          <w:numId w:val="1"/>
        </w:numPr>
        <w:rPr>
          <w:rFonts w:ascii="Poor Richard" w:hAnsi="Poor Richard"/>
        </w:rPr>
      </w:pPr>
      <w:r w:rsidRPr="00B010C4">
        <w:rPr>
          <w:rFonts w:ascii="Poor Richard" w:hAnsi="Poor Richard"/>
          <w:b/>
        </w:rPr>
        <w:t xml:space="preserve">ALL work must be handmade and the original design of the exhibitor. </w:t>
      </w:r>
    </w:p>
    <w:p w14:paraId="1A62DC2B" w14:textId="04254747" w:rsidR="00C66FFA" w:rsidRPr="00DD5D64" w:rsidRDefault="00483527" w:rsidP="00B010C4">
      <w:pPr>
        <w:pStyle w:val="ListParagraph"/>
        <w:numPr>
          <w:ilvl w:val="0"/>
          <w:numId w:val="1"/>
        </w:numPr>
        <w:rPr>
          <w:rFonts w:ascii="Poor Richard" w:hAnsi="Poor Richard"/>
          <w:bCs/>
        </w:rPr>
      </w:pPr>
      <w:r w:rsidRPr="00DD5D64">
        <w:rPr>
          <w:rFonts w:ascii="Poor Richard" w:hAnsi="Poor Richard"/>
          <w:bCs/>
        </w:rPr>
        <w:t>This is a limited space event so get in your applications, pictures and payment as soon as possible.</w:t>
      </w:r>
      <w:r w:rsidR="008D40D0" w:rsidRPr="00DD5D64">
        <w:rPr>
          <w:rFonts w:ascii="Poor Richard" w:hAnsi="Poor Richard"/>
          <w:bCs/>
        </w:rPr>
        <w:t xml:space="preserve"> (First come first served)</w:t>
      </w:r>
    </w:p>
    <w:p w14:paraId="55724FDA" w14:textId="77777777" w:rsidR="00E74204" w:rsidRPr="00CE4EFD" w:rsidRDefault="00E74204" w:rsidP="00383DF2">
      <w:pPr>
        <w:pStyle w:val="NoSpacing"/>
        <w:ind w:left="360"/>
        <w:rPr>
          <w:rFonts w:ascii="Poor Richard" w:hAnsi="Poor Richard"/>
          <w:b/>
          <w:sz w:val="12"/>
        </w:rPr>
      </w:pPr>
    </w:p>
    <w:p w14:paraId="17B64E80" w14:textId="346FF6AE" w:rsidR="00896780" w:rsidRPr="00CE4EFD" w:rsidRDefault="00896780" w:rsidP="00896780">
      <w:pPr>
        <w:pStyle w:val="NoSpacing"/>
        <w:rPr>
          <w:rFonts w:ascii="Poor Richard" w:hAnsi="Poor Richard"/>
          <w:b/>
          <w:sz w:val="24"/>
          <w:szCs w:val="24"/>
          <w:u w:val="single"/>
        </w:rPr>
      </w:pPr>
      <w:r w:rsidRPr="00CE4EFD">
        <w:rPr>
          <w:rFonts w:ascii="Poor Richard" w:hAnsi="Poor Richard"/>
          <w:b/>
          <w:sz w:val="24"/>
          <w:szCs w:val="24"/>
          <w:u w:val="single"/>
        </w:rPr>
        <w:t xml:space="preserve">IMPORTANT- </w:t>
      </w:r>
      <w:r w:rsidR="00ED5233">
        <w:rPr>
          <w:rFonts w:ascii="Poor Richard" w:hAnsi="Poor Richard"/>
          <w:b/>
          <w:sz w:val="24"/>
          <w:szCs w:val="24"/>
          <w:u w:val="single"/>
        </w:rPr>
        <w:t>Commercial Vendors are NOT Allowed</w:t>
      </w:r>
    </w:p>
    <w:p w14:paraId="17B64E81" w14:textId="330EB181" w:rsidR="000C150B" w:rsidRPr="00CE4EFD" w:rsidRDefault="003C6650" w:rsidP="000C150B">
      <w:pPr>
        <w:pStyle w:val="NoSpacing"/>
        <w:jc w:val="both"/>
        <w:rPr>
          <w:rFonts w:ascii="Poor Richard" w:hAnsi="Poor Richard"/>
          <w:sz w:val="24"/>
        </w:rPr>
      </w:pPr>
      <w:r>
        <w:rPr>
          <w:rFonts w:ascii="Poor Richard" w:hAnsi="Poor Richard"/>
          <w:sz w:val="24"/>
        </w:rPr>
        <w:t xml:space="preserve">No </w:t>
      </w:r>
      <w:r w:rsidR="00EC6B35">
        <w:rPr>
          <w:rFonts w:ascii="Poor Richard" w:hAnsi="Poor Richard"/>
          <w:sz w:val="24"/>
        </w:rPr>
        <w:t>Direct Sales Companies allowed</w:t>
      </w:r>
      <w:r w:rsidR="00504E2F">
        <w:rPr>
          <w:rFonts w:ascii="Poor Richard" w:hAnsi="Poor Richard"/>
          <w:sz w:val="24"/>
        </w:rPr>
        <w:t>.  Your products must be handcrafted by you.  The Har</w:t>
      </w:r>
      <w:r w:rsidR="008115CE">
        <w:rPr>
          <w:rFonts w:ascii="Poor Richard" w:hAnsi="Poor Richard"/>
          <w:sz w:val="24"/>
        </w:rPr>
        <w:t>bor District Market has</w:t>
      </w:r>
      <w:r w:rsidR="00C920FC" w:rsidRPr="00CE4EFD">
        <w:rPr>
          <w:rFonts w:ascii="Poor Richard" w:hAnsi="Poor Richard"/>
          <w:sz w:val="24"/>
        </w:rPr>
        <w:t xml:space="preserve"> the final say </w:t>
      </w:r>
      <w:r w:rsidR="00C27431">
        <w:rPr>
          <w:rFonts w:ascii="Poor Richard" w:hAnsi="Poor Richard"/>
          <w:sz w:val="24"/>
        </w:rPr>
        <w:t>o</w:t>
      </w:r>
      <w:r w:rsidR="00C920FC" w:rsidRPr="00CE4EFD">
        <w:rPr>
          <w:rFonts w:ascii="Poor Richard" w:hAnsi="Poor Richard"/>
          <w:sz w:val="24"/>
        </w:rPr>
        <w:t xml:space="preserve">f items submitted qualify for the </w:t>
      </w:r>
      <w:r w:rsidR="00615DD3">
        <w:rPr>
          <w:rFonts w:ascii="Poor Richard" w:hAnsi="Poor Richard"/>
          <w:sz w:val="24"/>
        </w:rPr>
        <w:t>event.</w:t>
      </w:r>
      <w:r w:rsidR="000C150B" w:rsidRPr="00CE4EFD">
        <w:rPr>
          <w:rFonts w:ascii="Poor Richard" w:hAnsi="Poor Richard"/>
          <w:sz w:val="24"/>
        </w:rPr>
        <w:tab/>
      </w:r>
      <w:r w:rsidR="000C150B" w:rsidRPr="00CE4EFD">
        <w:rPr>
          <w:rFonts w:ascii="Poor Richard" w:hAnsi="Poor Richard"/>
          <w:sz w:val="24"/>
        </w:rPr>
        <w:tab/>
      </w:r>
      <w:r w:rsidR="000C150B" w:rsidRPr="00CE4EFD">
        <w:rPr>
          <w:rFonts w:ascii="Poor Richard" w:hAnsi="Poor Richard"/>
          <w:sz w:val="24"/>
        </w:rPr>
        <w:tab/>
      </w:r>
    </w:p>
    <w:p w14:paraId="17B64E82" w14:textId="77777777" w:rsidR="000C150B" w:rsidRPr="00CE4EFD" w:rsidRDefault="000C150B" w:rsidP="000C150B">
      <w:pPr>
        <w:pStyle w:val="NoSpacing"/>
        <w:jc w:val="both"/>
        <w:rPr>
          <w:rFonts w:ascii="Poor Richard" w:hAnsi="Poor Richard"/>
          <w:sz w:val="24"/>
        </w:rPr>
      </w:pPr>
    </w:p>
    <w:p w14:paraId="17B64E85" w14:textId="18C3D178" w:rsidR="00851E14" w:rsidRPr="00CE4EFD" w:rsidRDefault="000C150B" w:rsidP="007E2383">
      <w:pPr>
        <w:pStyle w:val="NoSpacing"/>
        <w:jc w:val="both"/>
        <w:rPr>
          <w:rFonts w:ascii="Poor Richard" w:hAnsi="Poor Richard"/>
          <w:sz w:val="24"/>
        </w:rPr>
      </w:pPr>
      <w:r w:rsidRPr="00CE4EFD">
        <w:rPr>
          <w:rFonts w:ascii="Poor Richard" w:hAnsi="Poor Richard"/>
          <w:b/>
          <w:sz w:val="24"/>
        </w:rPr>
        <w:t xml:space="preserve">Your exhibit cannot encroach on vendors in adjacent spaces. There is </w:t>
      </w:r>
      <w:r w:rsidRPr="00CE4EFD">
        <w:rPr>
          <w:rFonts w:ascii="Poor Richard" w:hAnsi="Poor Richard"/>
          <w:b/>
          <w:sz w:val="24"/>
          <w:u w:val="single"/>
        </w:rPr>
        <w:t>NO</w:t>
      </w:r>
      <w:r w:rsidRPr="00CE4EFD">
        <w:rPr>
          <w:rFonts w:ascii="Poor Richard" w:hAnsi="Poor Richard"/>
          <w:b/>
          <w:sz w:val="24"/>
        </w:rPr>
        <w:t xml:space="preserve"> space between booths so, measure carefully and thoroughly! </w:t>
      </w:r>
      <w:r w:rsidR="006E06BA">
        <w:rPr>
          <w:rFonts w:ascii="Poor Richard" w:hAnsi="Poor Richard"/>
          <w:b/>
          <w:sz w:val="24"/>
        </w:rPr>
        <w:t xml:space="preserve">  </w:t>
      </w:r>
      <w:r w:rsidRPr="00CE4EFD">
        <w:rPr>
          <w:rFonts w:ascii="Poor Richard" w:hAnsi="Poor Richard"/>
          <w:b/>
          <w:sz w:val="24"/>
          <w:u w:val="single"/>
        </w:rPr>
        <w:t>You will not be allowed to set up if your exhibit extends beyond your assigned space.</w:t>
      </w:r>
    </w:p>
    <w:p w14:paraId="17B64E86" w14:textId="77777777" w:rsidR="00851E14" w:rsidRPr="00CE4EFD" w:rsidRDefault="00851E14" w:rsidP="00896780">
      <w:pPr>
        <w:pStyle w:val="NoSpacing"/>
        <w:rPr>
          <w:rFonts w:ascii="Poor Richard" w:hAnsi="Poor Richard"/>
          <w:sz w:val="24"/>
        </w:rPr>
      </w:pPr>
    </w:p>
    <w:p w14:paraId="6FE9528D" w14:textId="75DD41BB" w:rsidR="004B42C2" w:rsidRPr="00CE4EFD" w:rsidRDefault="00C74BCE" w:rsidP="004B42C2">
      <w:pPr>
        <w:pStyle w:val="NoSpacing"/>
        <w:ind w:left="5040" w:firstLine="720"/>
        <w:rPr>
          <w:rFonts w:ascii="Poor Richard" w:hAnsi="Poor Richard"/>
          <w:sz w:val="24"/>
        </w:rPr>
      </w:pPr>
      <w:r w:rsidRPr="00CE4EFD">
        <w:rPr>
          <w:rFonts w:ascii="Poor Richard" w:hAnsi="Poor Richard"/>
          <w:sz w:val="24"/>
        </w:rPr>
        <w:t xml:space="preserve"> </w:t>
      </w:r>
      <w:r w:rsidR="00C920FC" w:rsidRPr="00CE4EFD">
        <w:rPr>
          <w:rFonts w:ascii="Poor Richard" w:hAnsi="Poor Richard"/>
          <w:sz w:val="24"/>
        </w:rPr>
        <w:t>Initial “Read &amp; Accepted”</w:t>
      </w:r>
      <w:r w:rsidR="00A6486E">
        <w:rPr>
          <w:rFonts w:ascii="Poor Richard" w:hAnsi="Poor Richard"/>
          <w:sz w:val="24"/>
        </w:rPr>
        <w:t>_________</w:t>
      </w:r>
    </w:p>
    <w:p w14:paraId="17B64E8D" w14:textId="77777777" w:rsidR="008A57EF" w:rsidRPr="00CE4EFD" w:rsidRDefault="008A57EF" w:rsidP="00C920FC">
      <w:pPr>
        <w:pStyle w:val="NoSpacing"/>
        <w:jc w:val="both"/>
        <w:rPr>
          <w:rFonts w:ascii="Poor Richard" w:hAnsi="Poor Richard"/>
          <w:b/>
          <w:sz w:val="32"/>
          <w:u w:val="single"/>
        </w:rPr>
      </w:pPr>
    </w:p>
    <w:p w14:paraId="17B64E8E" w14:textId="77777777" w:rsidR="00C920FC" w:rsidRPr="00CE4EFD" w:rsidRDefault="00C920FC" w:rsidP="00C920FC">
      <w:pPr>
        <w:pStyle w:val="NoSpacing"/>
        <w:jc w:val="both"/>
        <w:rPr>
          <w:rFonts w:ascii="Poor Richard" w:hAnsi="Poor Richard"/>
          <w:b/>
          <w:sz w:val="28"/>
          <w:szCs w:val="28"/>
          <w:u w:val="single"/>
        </w:rPr>
      </w:pPr>
      <w:r w:rsidRPr="00CE4EFD">
        <w:rPr>
          <w:rFonts w:ascii="Poor Richard" w:hAnsi="Poor Richard"/>
          <w:b/>
          <w:sz w:val="28"/>
          <w:szCs w:val="28"/>
          <w:u w:val="single"/>
        </w:rPr>
        <w:t>ADDITIONAL INFORMATION:</w:t>
      </w:r>
    </w:p>
    <w:p w14:paraId="17B64E90" w14:textId="5DA4B5EC" w:rsidR="00C920FC" w:rsidRPr="00CE4EFD" w:rsidRDefault="00254529" w:rsidP="00C920FC">
      <w:pPr>
        <w:pStyle w:val="NoSpacing"/>
        <w:numPr>
          <w:ilvl w:val="0"/>
          <w:numId w:val="2"/>
        </w:numPr>
        <w:jc w:val="both"/>
        <w:rPr>
          <w:rFonts w:ascii="Poor Richard" w:hAnsi="Poor Richard"/>
          <w:sz w:val="24"/>
        </w:rPr>
      </w:pPr>
      <w:r w:rsidRPr="00CE4EFD">
        <w:rPr>
          <w:rFonts w:ascii="Poor Richard" w:hAnsi="Poor Richard"/>
          <w:sz w:val="24"/>
        </w:rPr>
        <w:t>Vendors will be c</w:t>
      </w:r>
      <w:r w:rsidR="00C920FC" w:rsidRPr="00CE4EFD">
        <w:rPr>
          <w:rFonts w:ascii="Poor Richard" w:hAnsi="Poor Richard"/>
          <w:sz w:val="24"/>
        </w:rPr>
        <w:t xml:space="preserve">harged a </w:t>
      </w:r>
      <w:r w:rsidR="00C920FC" w:rsidRPr="00CE4EFD">
        <w:rPr>
          <w:rFonts w:ascii="Poor Richard" w:hAnsi="Poor Richard"/>
          <w:b/>
          <w:sz w:val="24"/>
        </w:rPr>
        <w:t>$3</w:t>
      </w:r>
      <w:r w:rsidR="00C27431">
        <w:rPr>
          <w:rFonts w:ascii="Poor Richard" w:hAnsi="Poor Richard"/>
          <w:b/>
          <w:sz w:val="24"/>
        </w:rPr>
        <w:t>5</w:t>
      </w:r>
      <w:r w:rsidR="00C920FC" w:rsidRPr="00CE4EFD">
        <w:rPr>
          <w:rFonts w:ascii="Poor Richard" w:hAnsi="Poor Richard"/>
          <w:b/>
          <w:sz w:val="24"/>
        </w:rPr>
        <w:t>.00 Processing fee</w:t>
      </w:r>
      <w:r w:rsidR="00C920FC" w:rsidRPr="00CE4EFD">
        <w:rPr>
          <w:rFonts w:ascii="Poor Richard" w:hAnsi="Poor Richard"/>
          <w:sz w:val="24"/>
        </w:rPr>
        <w:t xml:space="preserve"> for checks returned for insufficient funds.</w:t>
      </w:r>
    </w:p>
    <w:p w14:paraId="17B64E91" w14:textId="6B3978E7" w:rsidR="00C920FC" w:rsidRPr="00CE4EFD" w:rsidRDefault="00C920FC" w:rsidP="00C920FC">
      <w:pPr>
        <w:pStyle w:val="NoSpacing"/>
        <w:numPr>
          <w:ilvl w:val="0"/>
          <w:numId w:val="2"/>
        </w:numPr>
        <w:jc w:val="both"/>
        <w:rPr>
          <w:rFonts w:ascii="Poor Richard" w:hAnsi="Poor Richard"/>
          <w:sz w:val="24"/>
        </w:rPr>
      </w:pPr>
      <w:r w:rsidRPr="00CE4EFD">
        <w:rPr>
          <w:rFonts w:ascii="Poor Richard" w:hAnsi="Poor Richard"/>
          <w:sz w:val="24"/>
        </w:rPr>
        <w:t xml:space="preserve">Email </w:t>
      </w:r>
      <w:r w:rsidR="00AF7250" w:rsidRPr="00CE4EFD">
        <w:rPr>
          <w:rFonts w:ascii="Poor Richard" w:hAnsi="Poor Richard"/>
          <w:sz w:val="24"/>
        </w:rPr>
        <w:t>Address &amp; Phone Numbers are</w:t>
      </w:r>
      <w:r w:rsidRPr="00CE4EFD">
        <w:rPr>
          <w:rFonts w:ascii="Poor Richard" w:hAnsi="Poor Richard"/>
          <w:sz w:val="24"/>
        </w:rPr>
        <w:t xml:space="preserve"> Required</w:t>
      </w:r>
      <w:r w:rsidR="003B780B">
        <w:rPr>
          <w:rFonts w:ascii="Poor Richard" w:hAnsi="Poor Richard"/>
          <w:sz w:val="24"/>
        </w:rPr>
        <w:t xml:space="preserve"> on the application</w:t>
      </w:r>
      <w:r w:rsidRPr="00CE4EFD">
        <w:rPr>
          <w:rFonts w:ascii="Poor Richard" w:hAnsi="Poor Richard"/>
          <w:sz w:val="24"/>
        </w:rPr>
        <w:t>.</w:t>
      </w:r>
    </w:p>
    <w:p w14:paraId="17B64E95" w14:textId="00051C80" w:rsidR="00275B83" w:rsidRPr="005F6B1D" w:rsidRDefault="00254529" w:rsidP="00F17FB2">
      <w:pPr>
        <w:pStyle w:val="NoSpacing"/>
        <w:numPr>
          <w:ilvl w:val="0"/>
          <w:numId w:val="2"/>
        </w:numPr>
        <w:jc w:val="both"/>
        <w:rPr>
          <w:rFonts w:ascii="Poor Richard" w:hAnsi="Poor Richard"/>
          <w:b/>
          <w:bCs/>
          <w:sz w:val="24"/>
        </w:rPr>
      </w:pPr>
      <w:bookmarkStart w:id="1" w:name="_Hlk483564774"/>
      <w:r w:rsidRPr="00031E91">
        <w:rPr>
          <w:rFonts w:ascii="Poor Richard" w:hAnsi="Poor Richard"/>
          <w:sz w:val="24"/>
          <w:u w:val="single"/>
        </w:rPr>
        <w:t xml:space="preserve">Setup opens at </w:t>
      </w:r>
      <w:r w:rsidR="00466CD9" w:rsidRPr="00031E91">
        <w:rPr>
          <w:rFonts w:ascii="Poor Richard" w:hAnsi="Poor Richard"/>
          <w:sz w:val="24"/>
          <w:u w:val="single"/>
        </w:rPr>
        <w:t>7am on Saturday</w:t>
      </w:r>
      <w:r w:rsidR="000A5DCB">
        <w:rPr>
          <w:rFonts w:ascii="Poor Richard" w:hAnsi="Poor Richard"/>
          <w:sz w:val="24"/>
        </w:rPr>
        <w:t>.  Setup must be completed by market open.</w:t>
      </w:r>
      <w:r w:rsidR="00770065" w:rsidRPr="00CE4EFD">
        <w:rPr>
          <w:rFonts w:ascii="Poor Richard" w:hAnsi="Poor Richard"/>
          <w:sz w:val="24"/>
        </w:rPr>
        <w:t xml:space="preserve"> </w:t>
      </w:r>
      <w:r w:rsidR="007441CE">
        <w:rPr>
          <w:rFonts w:ascii="Poor Richard" w:hAnsi="Poor Richard"/>
          <w:sz w:val="24"/>
        </w:rPr>
        <w:t xml:space="preserve"> </w:t>
      </w:r>
      <w:r w:rsidR="00770065" w:rsidRPr="00CE4EFD">
        <w:rPr>
          <w:rFonts w:ascii="Poor Richard" w:hAnsi="Poor Richard"/>
          <w:sz w:val="24"/>
        </w:rPr>
        <w:t xml:space="preserve">Load in is in the rear of the building at the </w:t>
      </w:r>
      <w:r w:rsidR="0093759F" w:rsidRPr="00CE4EFD">
        <w:rPr>
          <w:rFonts w:ascii="Poor Richard" w:hAnsi="Poor Richard"/>
          <w:sz w:val="24"/>
        </w:rPr>
        <w:t xml:space="preserve">loading dock.  You must unload quickly then move your car to the rear of the parking lot. </w:t>
      </w:r>
      <w:r w:rsidR="003F3B91" w:rsidRPr="00031E91">
        <w:rPr>
          <w:rFonts w:ascii="Poor Richard" w:hAnsi="Poor Richard"/>
          <w:sz w:val="24"/>
          <w:u w:val="single"/>
        </w:rPr>
        <w:t xml:space="preserve"> </w:t>
      </w:r>
      <w:bookmarkEnd w:id="1"/>
      <w:r w:rsidR="00031E91" w:rsidRPr="00031E91">
        <w:rPr>
          <w:rFonts w:ascii="Poor Richard" w:hAnsi="Poor Richard"/>
          <w:sz w:val="24"/>
          <w:u w:val="single"/>
        </w:rPr>
        <w:t>Take down begins at 2pm on Sunday.</w:t>
      </w:r>
    </w:p>
    <w:p w14:paraId="17B64E96" w14:textId="4A63E4D5" w:rsidR="00B4149E" w:rsidRPr="00CE4EFD" w:rsidRDefault="001E3462" w:rsidP="00B4149E">
      <w:pPr>
        <w:numPr>
          <w:ilvl w:val="0"/>
          <w:numId w:val="2"/>
        </w:numPr>
        <w:spacing w:after="10" w:line="249" w:lineRule="auto"/>
        <w:ind w:right="1025"/>
        <w:rPr>
          <w:rFonts w:ascii="Poor Richard" w:hAnsi="Poor Richard"/>
          <w:sz w:val="24"/>
        </w:rPr>
      </w:pPr>
      <w:r>
        <w:rPr>
          <w:rFonts w:ascii="Poor Richard" w:hAnsi="Poor Richard"/>
          <w:color w:val="FF0000"/>
          <w:sz w:val="24"/>
        </w:rPr>
        <w:t>Deadline to cancel your space</w:t>
      </w:r>
      <w:r w:rsidR="00A60E46">
        <w:rPr>
          <w:rFonts w:ascii="Poor Richard" w:hAnsi="Poor Richard"/>
          <w:color w:val="FF0000"/>
          <w:sz w:val="24"/>
        </w:rPr>
        <w:t xml:space="preserve"> and receive a </w:t>
      </w:r>
      <w:r w:rsidR="00474682">
        <w:rPr>
          <w:rFonts w:ascii="Poor Richard" w:hAnsi="Poor Richard"/>
          <w:color w:val="FF0000"/>
          <w:sz w:val="24"/>
        </w:rPr>
        <w:t xml:space="preserve">full </w:t>
      </w:r>
      <w:r w:rsidR="00A60E46">
        <w:rPr>
          <w:rFonts w:ascii="Poor Richard" w:hAnsi="Poor Richard"/>
          <w:color w:val="FF0000"/>
          <w:sz w:val="24"/>
        </w:rPr>
        <w:t>refund is</w:t>
      </w:r>
      <w:r w:rsidR="00474682">
        <w:rPr>
          <w:rFonts w:ascii="Poor Richard" w:hAnsi="Poor Richard"/>
          <w:color w:val="FF0000"/>
          <w:sz w:val="24"/>
        </w:rPr>
        <w:t xml:space="preserve"> November </w:t>
      </w:r>
      <w:r w:rsidR="000B08D0">
        <w:rPr>
          <w:rFonts w:ascii="Poor Richard" w:hAnsi="Poor Richard"/>
          <w:color w:val="FF0000"/>
          <w:sz w:val="24"/>
        </w:rPr>
        <w:t>2</w:t>
      </w:r>
      <w:r w:rsidR="00AA5CCA">
        <w:rPr>
          <w:rFonts w:ascii="Poor Richard" w:hAnsi="Poor Richard"/>
          <w:color w:val="FF0000"/>
          <w:sz w:val="24"/>
        </w:rPr>
        <w:t>6</w:t>
      </w:r>
      <w:r w:rsidR="001E7671">
        <w:rPr>
          <w:rFonts w:ascii="Poor Richard" w:hAnsi="Poor Richard"/>
          <w:color w:val="FF0000"/>
          <w:sz w:val="24"/>
        </w:rPr>
        <w:t>th</w:t>
      </w:r>
      <w:r w:rsidR="00B4149E" w:rsidRPr="00CE4EFD">
        <w:rPr>
          <w:rFonts w:ascii="Poor Richard" w:hAnsi="Poor Richard"/>
          <w:color w:val="FF0000"/>
          <w:sz w:val="24"/>
        </w:rPr>
        <w:t>.</w:t>
      </w:r>
      <w:r w:rsidR="001E7671">
        <w:rPr>
          <w:rFonts w:ascii="Poor Richard" w:hAnsi="Poor Richard"/>
          <w:color w:val="FF0000"/>
          <w:sz w:val="24"/>
        </w:rPr>
        <w:t xml:space="preserve">  No REFUNDS </w:t>
      </w:r>
      <w:r w:rsidR="00AD324B">
        <w:rPr>
          <w:rFonts w:ascii="Poor Richard" w:hAnsi="Poor Richard"/>
          <w:color w:val="FF0000"/>
          <w:sz w:val="24"/>
        </w:rPr>
        <w:t xml:space="preserve">will be given </w:t>
      </w:r>
      <w:r w:rsidR="001E7671">
        <w:rPr>
          <w:rFonts w:ascii="Poor Richard" w:hAnsi="Poor Richard"/>
          <w:color w:val="FF0000"/>
          <w:sz w:val="24"/>
        </w:rPr>
        <w:t>after that date.</w:t>
      </w:r>
      <w:r w:rsidR="00B4149E" w:rsidRPr="00CE4EFD">
        <w:rPr>
          <w:rFonts w:ascii="Poor Richard" w:hAnsi="Poor Richard"/>
          <w:sz w:val="24"/>
        </w:rPr>
        <w:t xml:space="preserve"> </w:t>
      </w:r>
    </w:p>
    <w:p w14:paraId="1142FDE1" w14:textId="77777777" w:rsidR="006765AD" w:rsidRDefault="006765AD" w:rsidP="00C920FC">
      <w:pPr>
        <w:pStyle w:val="NoSpacing"/>
        <w:jc w:val="both"/>
        <w:rPr>
          <w:rFonts w:ascii="Poor Richard" w:hAnsi="Poor Richard"/>
          <w:i/>
          <w:sz w:val="24"/>
        </w:rPr>
      </w:pPr>
    </w:p>
    <w:p w14:paraId="17B64E97" w14:textId="0F25F4A0" w:rsidR="00C920FC" w:rsidRPr="00CE4EFD" w:rsidRDefault="00C920FC" w:rsidP="00C920FC">
      <w:pPr>
        <w:pStyle w:val="NoSpacing"/>
        <w:jc w:val="both"/>
        <w:rPr>
          <w:rFonts w:ascii="Poor Richard" w:hAnsi="Poor Richard"/>
          <w:i/>
          <w:sz w:val="24"/>
        </w:rPr>
      </w:pPr>
      <w:r w:rsidRPr="00CE4EFD">
        <w:rPr>
          <w:rFonts w:ascii="Poor Richard" w:hAnsi="Poor Richard"/>
          <w:i/>
          <w:sz w:val="24"/>
        </w:rPr>
        <w:t xml:space="preserve">The undersigned agrees that they will be responsible for any </w:t>
      </w:r>
      <w:r w:rsidR="002C6AAF" w:rsidRPr="00CE4EFD">
        <w:rPr>
          <w:rFonts w:ascii="Poor Richard" w:hAnsi="Poor Richard"/>
          <w:i/>
          <w:sz w:val="24"/>
        </w:rPr>
        <w:t>loss or damage to their work/d</w:t>
      </w:r>
      <w:r w:rsidRPr="00CE4EFD">
        <w:rPr>
          <w:rFonts w:ascii="Poor Richard" w:hAnsi="Poor Richard"/>
          <w:i/>
          <w:sz w:val="24"/>
        </w:rPr>
        <w:t>isplay</w:t>
      </w:r>
      <w:r w:rsidR="00C01B02" w:rsidRPr="00CE4EFD">
        <w:rPr>
          <w:rFonts w:ascii="Poor Richard" w:hAnsi="Poor Richard"/>
          <w:i/>
          <w:sz w:val="24"/>
        </w:rPr>
        <w:t xml:space="preserve"> area during </w:t>
      </w:r>
      <w:r w:rsidR="00207E10" w:rsidRPr="00CE4EFD">
        <w:rPr>
          <w:rFonts w:ascii="Poor Richard" w:hAnsi="Poor Richard"/>
          <w:i/>
          <w:sz w:val="24"/>
        </w:rPr>
        <w:t>the Harbor Dis</w:t>
      </w:r>
      <w:r w:rsidR="00BE55F6" w:rsidRPr="00CE4EFD">
        <w:rPr>
          <w:rFonts w:ascii="Poor Richard" w:hAnsi="Poor Richard"/>
          <w:i/>
          <w:sz w:val="24"/>
        </w:rPr>
        <w:t xml:space="preserve">trict Market Christmas </w:t>
      </w:r>
      <w:r w:rsidR="00C27431">
        <w:rPr>
          <w:rFonts w:ascii="Poor Richard" w:hAnsi="Poor Richard"/>
          <w:i/>
          <w:sz w:val="24"/>
        </w:rPr>
        <w:t>Market</w:t>
      </w:r>
      <w:r w:rsidR="00BE55F6" w:rsidRPr="00CE4EFD">
        <w:rPr>
          <w:rFonts w:ascii="Poor Richard" w:hAnsi="Poor Richard"/>
          <w:i/>
          <w:sz w:val="24"/>
        </w:rPr>
        <w:t xml:space="preserve"> 20</w:t>
      </w:r>
      <w:r w:rsidR="00F3587A">
        <w:rPr>
          <w:rFonts w:ascii="Poor Richard" w:hAnsi="Poor Richard"/>
          <w:i/>
          <w:sz w:val="24"/>
        </w:rPr>
        <w:t>2</w:t>
      </w:r>
      <w:r w:rsidR="00091BE7">
        <w:rPr>
          <w:rFonts w:ascii="Poor Richard" w:hAnsi="Poor Richard"/>
          <w:i/>
          <w:sz w:val="24"/>
        </w:rPr>
        <w:t>2</w:t>
      </w:r>
      <w:r w:rsidR="00BE55F6" w:rsidRPr="00CE4EFD">
        <w:rPr>
          <w:rFonts w:ascii="Poor Richard" w:hAnsi="Poor Richard"/>
          <w:i/>
          <w:sz w:val="24"/>
        </w:rPr>
        <w:t>.</w:t>
      </w:r>
      <w:r w:rsidR="002C6AAF" w:rsidRPr="00CE4EFD">
        <w:rPr>
          <w:rFonts w:ascii="Poor Richard" w:hAnsi="Poor Richard"/>
          <w:i/>
          <w:sz w:val="24"/>
        </w:rPr>
        <w:t xml:space="preserve"> </w:t>
      </w:r>
      <w:r w:rsidRPr="00CE4EFD">
        <w:rPr>
          <w:rFonts w:ascii="Poor Richard" w:hAnsi="Poor Richard"/>
          <w:i/>
          <w:sz w:val="24"/>
        </w:rPr>
        <w:t xml:space="preserve"> </w:t>
      </w:r>
      <w:r w:rsidR="002C6AAF" w:rsidRPr="00CE4EFD">
        <w:rPr>
          <w:rFonts w:ascii="Poor Richard" w:hAnsi="Poor Richard"/>
          <w:i/>
          <w:sz w:val="24"/>
        </w:rPr>
        <w:t>T</w:t>
      </w:r>
      <w:r w:rsidRPr="00CE4EFD">
        <w:rPr>
          <w:rFonts w:ascii="Poor Richard" w:hAnsi="Poor Richard"/>
          <w:i/>
          <w:sz w:val="24"/>
        </w:rPr>
        <w:t xml:space="preserve">he </w:t>
      </w:r>
      <w:r w:rsidR="00BE55F6" w:rsidRPr="00CE4EFD">
        <w:rPr>
          <w:rFonts w:ascii="Poor Richard" w:hAnsi="Poor Richard"/>
          <w:i/>
          <w:sz w:val="24"/>
        </w:rPr>
        <w:t>Harbor District Market</w:t>
      </w:r>
      <w:r w:rsidR="00C27431">
        <w:rPr>
          <w:rFonts w:ascii="Poor Richard" w:hAnsi="Poor Richard"/>
          <w:i/>
          <w:sz w:val="24"/>
        </w:rPr>
        <w:t xml:space="preserve">, Washington Harbor District Alliance and its employees </w:t>
      </w:r>
      <w:r w:rsidR="00BE55F6" w:rsidRPr="00CE4EFD">
        <w:rPr>
          <w:rFonts w:ascii="Poor Richard" w:hAnsi="Poor Richard"/>
          <w:i/>
          <w:sz w:val="24"/>
        </w:rPr>
        <w:t>will be held ha</w:t>
      </w:r>
      <w:r w:rsidRPr="00CE4EFD">
        <w:rPr>
          <w:rFonts w:ascii="Poor Richard" w:hAnsi="Poor Richard"/>
          <w:i/>
          <w:sz w:val="24"/>
        </w:rPr>
        <w:t>rmless</w:t>
      </w:r>
      <w:r w:rsidR="002C6AAF" w:rsidRPr="00CE4EFD">
        <w:rPr>
          <w:rFonts w:ascii="Poor Richard" w:hAnsi="Poor Richard"/>
          <w:i/>
          <w:sz w:val="24"/>
        </w:rPr>
        <w:t xml:space="preserve"> in the event of an incident. I</w:t>
      </w:r>
      <w:r w:rsidRPr="00CE4EFD">
        <w:rPr>
          <w:rFonts w:ascii="Poor Richard" w:hAnsi="Poor Richard"/>
          <w:i/>
          <w:sz w:val="24"/>
        </w:rPr>
        <w:t>t is re</w:t>
      </w:r>
      <w:r w:rsidR="00C01B02" w:rsidRPr="00CE4EFD">
        <w:rPr>
          <w:rFonts w:ascii="Poor Richard" w:hAnsi="Poor Richard"/>
          <w:i/>
          <w:sz w:val="24"/>
        </w:rPr>
        <w:t xml:space="preserve">commended that all </w:t>
      </w:r>
      <w:r w:rsidR="00281241" w:rsidRPr="00CE4EFD">
        <w:rPr>
          <w:rFonts w:ascii="Poor Richard" w:hAnsi="Poor Richard"/>
          <w:i/>
          <w:sz w:val="24"/>
        </w:rPr>
        <w:t xml:space="preserve">Harbor District Market Christmas </w:t>
      </w:r>
      <w:r w:rsidR="00C27431">
        <w:rPr>
          <w:rFonts w:ascii="Poor Richard" w:hAnsi="Poor Richard"/>
          <w:i/>
          <w:sz w:val="24"/>
        </w:rPr>
        <w:t>Market</w:t>
      </w:r>
      <w:r w:rsidR="00281241" w:rsidRPr="00CE4EFD">
        <w:rPr>
          <w:rFonts w:ascii="Poor Richard" w:hAnsi="Poor Richard"/>
          <w:i/>
          <w:sz w:val="24"/>
        </w:rPr>
        <w:t xml:space="preserve"> 20</w:t>
      </w:r>
      <w:r w:rsidR="00F3587A">
        <w:rPr>
          <w:rFonts w:ascii="Poor Richard" w:hAnsi="Poor Richard"/>
          <w:i/>
          <w:sz w:val="24"/>
        </w:rPr>
        <w:t>2</w:t>
      </w:r>
      <w:r w:rsidR="00091BE7">
        <w:rPr>
          <w:rFonts w:ascii="Poor Richard" w:hAnsi="Poor Richard"/>
          <w:i/>
          <w:sz w:val="24"/>
        </w:rPr>
        <w:t>2</w:t>
      </w:r>
      <w:r w:rsidR="00C87736" w:rsidRPr="00CE4EFD">
        <w:rPr>
          <w:rFonts w:ascii="Poor Richard" w:hAnsi="Poor Richard"/>
          <w:i/>
          <w:sz w:val="24"/>
        </w:rPr>
        <w:t xml:space="preserve"> </w:t>
      </w:r>
      <w:r w:rsidRPr="00CE4EFD">
        <w:rPr>
          <w:rFonts w:ascii="Poor Richard" w:hAnsi="Poor Richard"/>
          <w:i/>
          <w:sz w:val="24"/>
        </w:rPr>
        <w:t>vendors have general liability insurance in the event of a loss. It is further agreed that the undersigned will abide by all rules and instructions set forth in this application</w:t>
      </w:r>
      <w:r w:rsidR="00C27431">
        <w:rPr>
          <w:rFonts w:ascii="Poor Richard" w:hAnsi="Poor Richard"/>
          <w:i/>
          <w:sz w:val="24"/>
        </w:rPr>
        <w:t xml:space="preserve"> &amp; the Market overall guidelines</w:t>
      </w:r>
      <w:r w:rsidRPr="00CE4EFD">
        <w:rPr>
          <w:rFonts w:ascii="Poor Richard" w:hAnsi="Poor Richard"/>
          <w:i/>
          <w:sz w:val="24"/>
        </w:rPr>
        <w:t>. Violators may be subject to dismissal. No Refunds.</w:t>
      </w:r>
    </w:p>
    <w:p w14:paraId="17B64E98" w14:textId="77777777" w:rsidR="00C920FC" w:rsidRPr="00CE4EFD" w:rsidRDefault="00C920FC" w:rsidP="00C920FC">
      <w:pPr>
        <w:pStyle w:val="NoSpacing"/>
        <w:jc w:val="both"/>
        <w:rPr>
          <w:rFonts w:ascii="Poor Richard" w:hAnsi="Poor Richard"/>
          <w:i/>
          <w:sz w:val="24"/>
        </w:rPr>
      </w:pPr>
    </w:p>
    <w:p w14:paraId="17B64E99" w14:textId="77777777" w:rsidR="002042A7" w:rsidRPr="00CE4EFD" w:rsidRDefault="002042A7" w:rsidP="00C920FC">
      <w:pPr>
        <w:pStyle w:val="NoSpacing"/>
        <w:jc w:val="both"/>
        <w:rPr>
          <w:rFonts w:ascii="Poor Richard" w:hAnsi="Poor Richard"/>
          <w:i/>
          <w:sz w:val="24"/>
        </w:rPr>
      </w:pPr>
    </w:p>
    <w:p w14:paraId="17B64E9A" w14:textId="77777777" w:rsidR="002042A7" w:rsidRPr="00CE4EFD" w:rsidRDefault="002042A7" w:rsidP="00C920FC">
      <w:pPr>
        <w:pStyle w:val="NoSpacing"/>
        <w:jc w:val="both"/>
        <w:rPr>
          <w:rFonts w:ascii="Poor Richard" w:hAnsi="Poor Richard"/>
          <w:i/>
          <w:sz w:val="24"/>
        </w:rPr>
      </w:pPr>
    </w:p>
    <w:p w14:paraId="17B64E9C" w14:textId="1CECE345" w:rsidR="00C920FC" w:rsidRPr="00CE4EFD" w:rsidRDefault="000B5D4F" w:rsidP="00C920FC">
      <w:pPr>
        <w:pStyle w:val="NoSpacing"/>
        <w:jc w:val="both"/>
        <w:rPr>
          <w:rFonts w:ascii="Poor Richard" w:hAnsi="Poor Richard"/>
          <w:sz w:val="24"/>
        </w:rPr>
      </w:pPr>
      <w:r>
        <w:rPr>
          <w:rFonts w:ascii="Poor Richard" w:hAnsi="Poor Richard"/>
          <w:i/>
          <w:sz w:val="24"/>
        </w:rPr>
        <w:t>_____</w:t>
      </w:r>
      <w:r w:rsidR="00C920FC" w:rsidRPr="00CE4EFD">
        <w:rPr>
          <w:rFonts w:ascii="Poor Richard" w:hAnsi="Poor Richard"/>
          <w:sz w:val="24"/>
        </w:rPr>
        <w:t>____________________________</w:t>
      </w:r>
      <w:r>
        <w:rPr>
          <w:rFonts w:ascii="Poor Richard" w:hAnsi="Poor Richard"/>
          <w:sz w:val="24"/>
        </w:rPr>
        <w:tab/>
      </w:r>
      <w:r>
        <w:rPr>
          <w:rFonts w:ascii="Poor Richard" w:hAnsi="Poor Richard"/>
          <w:sz w:val="24"/>
        </w:rPr>
        <w:tab/>
      </w:r>
      <w:r>
        <w:rPr>
          <w:rFonts w:ascii="Poor Richard" w:hAnsi="Poor Richard"/>
          <w:sz w:val="24"/>
        </w:rPr>
        <w:tab/>
        <w:t>______________</w:t>
      </w:r>
    </w:p>
    <w:p w14:paraId="17B64E9D" w14:textId="333DCC22" w:rsidR="00C920FC" w:rsidRPr="00CE4EFD" w:rsidRDefault="00C920FC" w:rsidP="00C920FC">
      <w:pPr>
        <w:pStyle w:val="NoSpacing"/>
        <w:jc w:val="both"/>
        <w:rPr>
          <w:rFonts w:ascii="Poor Richard" w:hAnsi="Poor Richard"/>
          <w:sz w:val="24"/>
        </w:rPr>
      </w:pPr>
      <w:r w:rsidRPr="00CE4EFD">
        <w:rPr>
          <w:rFonts w:ascii="Poor Richard" w:hAnsi="Poor Richard"/>
          <w:sz w:val="24"/>
        </w:rPr>
        <w:t>Electronic Signature or Signature (Required)</w:t>
      </w:r>
      <w:r w:rsidRPr="00CE4EFD">
        <w:rPr>
          <w:rFonts w:ascii="Poor Richard" w:hAnsi="Poor Richard"/>
          <w:sz w:val="24"/>
        </w:rPr>
        <w:tab/>
      </w:r>
      <w:r w:rsidRPr="00CE4EFD">
        <w:rPr>
          <w:rFonts w:ascii="Poor Richard" w:hAnsi="Poor Richard"/>
          <w:sz w:val="24"/>
        </w:rPr>
        <w:tab/>
      </w:r>
      <w:r w:rsidR="006765AD">
        <w:rPr>
          <w:rFonts w:ascii="Poor Richard" w:hAnsi="Poor Richard"/>
          <w:sz w:val="24"/>
        </w:rPr>
        <w:tab/>
      </w:r>
      <w:r w:rsidRPr="00CE4EFD">
        <w:rPr>
          <w:rFonts w:ascii="Poor Richard" w:hAnsi="Poor Richard"/>
          <w:sz w:val="24"/>
        </w:rPr>
        <w:t>Date</w:t>
      </w:r>
    </w:p>
    <w:p w14:paraId="17B64E9E" w14:textId="77777777" w:rsidR="00C920FC" w:rsidRPr="00CE4EFD" w:rsidRDefault="00C920FC" w:rsidP="00C920FC">
      <w:pPr>
        <w:pStyle w:val="NoSpacing"/>
        <w:jc w:val="center"/>
        <w:rPr>
          <w:rFonts w:ascii="Poor Richard" w:hAnsi="Poor Richard"/>
          <w:sz w:val="24"/>
        </w:rPr>
      </w:pPr>
    </w:p>
    <w:p w14:paraId="55F03364" w14:textId="77777777" w:rsidR="000B5D4F" w:rsidRDefault="000B5D4F" w:rsidP="007B7344">
      <w:pPr>
        <w:pStyle w:val="NoSpacing"/>
        <w:jc w:val="center"/>
        <w:rPr>
          <w:rFonts w:ascii="Poor Richard" w:hAnsi="Poor Richard"/>
          <w:sz w:val="24"/>
        </w:rPr>
      </w:pPr>
    </w:p>
    <w:p w14:paraId="17B64E9F" w14:textId="46D78AAF" w:rsidR="00C920FC" w:rsidRPr="00CE4EFD" w:rsidRDefault="002042A7" w:rsidP="007B7344">
      <w:pPr>
        <w:pStyle w:val="NoSpacing"/>
        <w:jc w:val="center"/>
        <w:rPr>
          <w:rFonts w:ascii="Poor Richard" w:hAnsi="Poor Richard"/>
          <w:sz w:val="24"/>
        </w:rPr>
      </w:pPr>
      <w:r w:rsidRPr="00CE4EFD">
        <w:rPr>
          <w:rFonts w:ascii="Poor Richard" w:hAnsi="Poor Richard"/>
          <w:sz w:val="24"/>
        </w:rPr>
        <w:t xml:space="preserve">Mail/E-mail </w:t>
      </w:r>
      <w:r w:rsidR="00B4149E" w:rsidRPr="00CE4EFD">
        <w:rPr>
          <w:rFonts w:ascii="Poor Richard" w:hAnsi="Poor Richard"/>
          <w:sz w:val="24"/>
        </w:rPr>
        <w:t>to</w:t>
      </w:r>
      <w:r w:rsidRPr="00CE4EFD">
        <w:rPr>
          <w:rFonts w:ascii="Poor Richard" w:hAnsi="Poor Richard"/>
          <w:sz w:val="24"/>
        </w:rPr>
        <w:t>:</w:t>
      </w:r>
    </w:p>
    <w:p w14:paraId="17B64EA0" w14:textId="7ED77628" w:rsidR="002C6AAF" w:rsidRPr="00CE4EFD" w:rsidRDefault="006766AB" w:rsidP="00C920FC">
      <w:pPr>
        <w:pStyle w:val="NoSpacing"/>
        <w:jc w:val="center"/>
        <w:rPr>
          <w:rFonts w:ascii="Poor Richard" w:hAnsi="Poor Richard"/>
          <w:sz w:val="24"/>
        </w:rPr>
      </w:pPr>
      <w:r w:rsidRPr="00CE4EFD">
        <w:rPr>
          <w:rFonts w:ascii="Poor Richard" w:hAnsi="Poor Richard"/>
          <w:sz w:val="24"/>
        </w:rPr>
        <w:t>Harbor District Market</w:t>
      </w:r>
      <w:r w:rsidR="002C6AAF" w:rsidRPr="00CE4EFD">
        <w:rPr>
          <w:rFonts w:ascii="Poor Richard" w:hAnsi="Poor Richard"/>
          <w:sz w:val="24"/>
        </w:rPr>
        <w:t xml:space="preserve"> </w:t>
      </w:r>
    </w:p>
    <w:p w14:paraId="17B64EA1" w14:textId="054760CC" w:rsidR="00C920FC" w:rsidRPr="00CE4EFD" w:rsidRDefault="00C27431" w:rsidP="00C920FC">
      <w:pPr>
        <w:pStyle w:val="NoSpacing"/>
        <w:jc w:val="center"/>
        <w:rPr>
          <w:rFonts w:ascii="Poor Richard" w:hAnsi="Poor Richard"/>
          <w:sz w:val="24"/>
        </w:rPr>
      </w:pPr>
      <w:r>
        <w:rPr>
          <w:rFonts w:ascii="Poor Richard" w:hAnsi="Poor Richard"/>
          <w:sz w:val="24"/>
        </w:rPr>
        <w:t>PO Box 1988</w:t>
      </w:r>
      <w:r w:rsidR="006766AB" w:rsidRPr="00CE4EFD">
        <w:rPr>
          <w:rFonts w:ascii="Poor Richard" w:hAnsi="Poor Richard"/>
          <w:sz w:val="24"/>
        </w:rPr>
        <w:t>, Washington, NC 27889</w:t>
      </w:r>
    </w:p>
    <w:p w14:paraId="17B64EA2" w14:textId="79023173" w:rsidR="00C920FC" w:rsidRPr="00CE4EFD" w:rsidRDefault="00C920FC" w:rsidP="00C920FC">
      <w:pPr>
        <w:pStyle w:val="NoSpacing"/>
        <w:jc w:val="center"/>
        <w:rPr>
          <w:rFonts w:ascii="Poor Richard" w:hAnsi="Poor Richard"/>
          <w:sz w:val="24"/>
        </w:rPr>
      </w:pPr>
      <w:r w:rsidRPr="00CE4EFD">
        <w:rPr>
          <w:rFonts w:ascii="Poor Richard" w:hAnsi="Poor Richard"/>
          <w:sz w:val="24"/>
        </w:rPr>
        <w:t xml:space="preserve">Phone: (252) </w:t>
      </w:r>
      <w:r w:rsidR="006D30E3" w:rsidRPr="00CE4EFD">
        <w:rPr>
          <w:rFonts w:ascii="Poor Richard" w:hAnsi="Poor Richard"/>
          <w:sz w:val="24"/>
        </w:rPr>
        <w:t>947</w:t>
      </w:r>
      <w:r w:rsidRPr="00CE4EFD">
        <w:rPr>
          <w:rFonts w:ascii="Poor Richard" w:hAnsi="Poor Richard"/>
          <w:sz w:val="24"/>
        </w:rPr>
        <w:t>-</w:t>
      </w:r>
      <w:r w:rsidR="00C05F82" w:rsidRPr="00CE4EFD">
        <w:rPr>
          <w:rFonts w:ascii="Poor Richard" w:hAnsi="Poor Richard"/>
          <w:sz w:val="24"/>
        </w:rPr>
        <w:t>1487</w:t>
      </w:r>
    </w:p>
    <w:p w14:paraId="17B64EA3" w14:textId="67F727A7" w:rsidR="00C920FC" w:rsidRPr="00CE4EFD" w:rsidRDefault="00C920FC" w:rsidP="00C920FC">
      <w:pPr>
        <w:pStyle w:val="NoSpacing"/>
        <w:jc w:val="center"/>
        <w:rPr>
          <w:rFonts w:ascii="Poor Richard" w:hAnsi="Poor Richard"/>
          <w:sz w:val="24"/>
        </w:rPr>
      </w:pPr>
      <w:r w:rsidRPr="00CE4EFD">
        <w:rPr>
          <w:rFonts w:ascii="Poor Richard" w:hAnsi="Poor Richard"/>
          <w:sz w:val="24"/>
        </w:rPr>
        <w:t xml:space="preserve">Email: </w:t>
      </w:r>
      <w:r w:rsidR="006A4CDE">
        <w:rPr>
          <w:rFonts w:ascii="Poor Richard" w:hAnsi="Poor Richard"/>
          <w:sz w:val="24"/>
        </w:rPr>
        <w:t xml:space="preserve"> </w:t>
      </w:r>
      <w:r w:rsidR="00951CFB">
        <w:rPr>
          <w:rFonts w:ascii="Poor Richard" w:hAnsi="Poor Richard" w:cs="Helvetica"/>
          <w:sz w:val="21"/>
          <w:szCs w:val="21"/>
          <w:shd w:val="clear" w:color="auto" w:fill="FFFFFF"/>
        </w:rPr>
        <w:t>bspain@whda.org</w:t>
      </w:r>
    </w:p>
    <w:p w14:paraId="17B64EA4" w14:textId="4951BA29" w:rsidR="00C920FC" w:rsidRPr="00CE4EFD" w:rsidRDefault="002C6AAF" w:rsidP="00C920FC">
      <w:pPr>
        <w:pStyle w:val="NoSpacing"/>
        <w:jc w:val="center"/>
        <w:rPr>
          <w:rFonts w:ascii="Poor Richard" w:hAnsi="Poor Richard"/>
          <w:sz w:val="24"/>
        </w:rPr>
      </w:pPr>
      <w:r w:rsidRPr="00CE4EFD">
        <w:rPr>
          <w:rFonts w:ascii="Poor Richard" w:hAnsi="Poor Richard"/>
          <w:sz w:val="24"/>
        </w:rPr>
        <w:t>For more i</w:t>
      </w:r>
      <w:r w:rsidR="00C920FC" w:rsidRPr="00CE4EFD">
        <w:rPr>
          <w:rFonts w:ascii="Poor Richard" w:hAnsi="Poor Richard"/>
          <w:sz w:val="24"/>
        </w:rPr>
        <w:t xml:space="preserve">nformation: </w:t>
      </w:r>
      <w:hyperlink r:id="rId9" w:history="1">
        <w:r w:rsidR="006D30E3" w:rsidRPr="00CE4EFD">
          <w:rPr>
            <w:rStyle w:val="Hyperlink"/>
            <w:rFonts w:ascii="Poor Richard" w:hAnsi="Poor Richard"/>
            <w:sz w:val="24"/>
          </w:rPr>
          <w:t>www.harbordistrictmarket.org</w:t>
        </w:r>
      </w:hyperlink>
    </w:p>
    <w:p w14:paraId="17B64EA5" w14:textId="77777777" w:rsidR="00AD45A2" w:rsidRPr="00CE4EFD" w:rsidRDefault="00AD45A2" w:rsidP="00C920FC">
      <w:pPr>
        <w:pStyle w:val="NoSpacing"/>
        <w:jc w:val="center"/>
        <w:rPr>
          <w:rFonts w:ascii="Poor Richard" w:hAnsi="Poor Richard"/>
          <w:sz w:val="24"/>
        </w:rPr>
      </w:pPr>
    </w:p>
    <w:sectPr w:rsidR="00AD45A2" w:rsidRPr="00CE4EFD" w:rsidSect="00ED13F0">
      <w:footerReference w:type="default" r:id="rId10"/>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F0716F" w14:textId="77777777" w:rsidR="004F73DD" w:rsidRDefault="004F73DD" w:rsidP="00896780">
      <w:pPr>
        <w:spacing w:after="0" w:line="240" w:lineRule="auto"/>
      </w:pPr>
      <w:r>
        <w:separator/>
      </w:r>
    </w:p>
  </w:endnote>
  <w:endnote w:type="continuationSeparator" w:id="0">
    <w:p w14:paraId="5B032001" w14:textId="77777777" w:rsidR="004F73DD" w:rsidRDefault="004F73DD" w:rsidP="00896780">
      <w:pPr>
        <w:spacing w:after="0" w:line="240" w:lineRule="auto"/>
      </w:pPr>
      <w:r>
        <w:continuationSeparator/>
      </w:r>
    </w:p>
  </w:endnote>
  <w:endnote w:type="continuationNotice" w:id="1">
    <w:p w14:paraId="040C5819" w14:textId="77777777" w:rsidR="004F73DD" w:rsidRDefault="004F73D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oor Richard">
    <w:panose1 w:val="02080502050505020702"/>
    <w:charset w:val="00"/>
    <w:family w:val="roman"/>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1167930"/>
      <w:docPartObj>
        <w:docPartGallery w:val="Page Numbers (Bottom of Page)"/>
        <w:docPartUnique/>
      </w:docPartObj>
    </w:sdtPr>
    <w:sdtEndPr/>
    <w:sdtContent>
      <w:sdt>
        <w:sdtPr>
          <w:id w:val="-1769616900"/>
          <w:docPartObj>
            <w:docPartGallery w:val="Page Numbers (Top of Page)"/>
            <w:docPartUnique/>
          </w:docPartObj>
        </w:sdtPr>
        <w:sdtEndPr/>
        <w:sdtContent>
          <w:p w14:paraId="17B64EAC" w14:textId="77777777" w:rsidR="00896780" w:rsidRDefault="00896780">
            <w:pPr>
              <w:pStyle w:val="Footer"/>
              <w:jc w:val="right"/>
            </w:pPr>
          </w:p>
          <w:p w14:paraId="17B64EAD" w14:textId="77777777" w:rsidR="00896780" w:rsidRDefault="0089678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7C7FB0">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7C7FB0">
              <w:rPr>
                <w:b/>
                <w:bCs/>
                <w:noProof/>
              </w:rPr>
              <w:t>3</w:t>
            </w:r>
            <w:r>
              <w:rPr>
                <w:b/>
                <w:bCs/>
                <w:sz w:val="24"/>
                <w:szCs w:val="24"/>
              </w:rPr>
              <w:fldChar w:fldCharType="end"/>
            </w:r>
          </w:p>
        </w:sdtContent>
      </w:sdt>
    </w:sdtContent>
  </w:sdt>
  <w:p w14:paraId="17B64EAE" w14:textId="77777777" w:rsidR="00896780" w:rsidRDefault="008967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412BCD" w14:textId="77777777" w:rsidR="004F73DD" w:rsidRDefault="004F73DD" w:rsidP="00896780">
      <w:pPr>
        <w:spacing w:after="0" w:line="240" w:lineRule="auto"/>
      </w:pPr>
      <w:r>
        <w:separator/>
      </w:r>
    </w:p>
  </w:footnote>
  <w:footnote w:type="continuationSeparator" w:id="0">
    <w:p w14:paraId="5CFEB8B4" w14:textId="77777777" w:rsidR="004F73DD" w:rsidRDefault="004F73DD" w:rsidP="00896780">
      <w:pPr>
        <w:spacing w:after="0" w:line="240" w:lineRule="auto"/>
      </w:pPr>
      <w:r>
        <w:continuationSeparator/>
      </w:r>
    </w:p>
  </w:footnote>
  <w:footnote w:type="continuationNotice" w:id="1">
    <w:p w14:paraId="3C06447C" w14:textId="77777777" w:rsidR="004F73DD" w:rsidRDefault="004F73D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B105D"/>
    <w:multiLevelType w:val="hybridMultilevel"/>
    <w:tmpl w:val="FEFCA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CBC36F2"/>
    <w:multiLevelType w:val="multilevel"/>
    <w:tmpl w:val="2FFE9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9645D22"/>
    <w:multiLevelType w:val="hybridMultilevel"/>
    <w:tmpl w:val="7D28C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ED03300"/>
    <w:multiLevelType w:val="hybridMultilevel"/>
    <w:tmpl w:val="94A622EA"/>
    <w:lvl w:ilvl="0" w:tplc="EB84D7E8">
      <w:start w:val="1"/>
      <w:numFmt w:val="bullet"/>
      <w:lvlText w:val="•"/>
      <w:lvlJc w:val="left"/>
      <w:pPr>
        <w:ind w:left="70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72F6ABFC">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6CA210FA">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BAE8E6D8">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68121082">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8B1C1D4C">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548E0F8">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49885E14">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A770264A">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num w:numId="1" w16cid:durableId="1760979517">
    <w:abstractNumId w:val="2"/>
  </w:num>
  <w:num w:numId="2" w16cid:durableId="539130807">
    <w:abstractNumId w:val="0"/>
  </w:num>
  <w:num w:numId="3" w16cid:durableId="381174229">
    <w:abstractNumId w:val="1"/>
  </w:num>
  <w:num w:numId="4" w16cid:durableId="80119754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2"/>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yNTMyNzExtzQ2MDZT0lEKTi0uzszPAykwrgUAEFv9DywAAAA="/>
  </w:docVars>
  <w:rsids>
    <w:rsidRoot w:val="00896780"/>
    <w:rsid w:val="000134DE"/>
    <w:rsid w:val="00025F2F"/>
    <w:rsid w:val="0002687A"/>
    <w:rsid w:val="00030D27"/>
    <w:rsid w:val="00031E91"/>
    <w:rsid w:val="00064E5C"/>
    <w:rsid w:val="00076156"/>
    <w:rsid w:val="00084D37"/>
    <w:rsid w:val="000863E1"/>
    <w:rsid w:val="000879FC"/>
    <w:rsid w:val="00091BE7"/>
    <w:rsid w:val="000A015D"/>
    <w:rsid w:val="000A068B"/>
    <w:rsid w:val="000A288F"/>
    <w:rsid w:val="000A405F"/>
    <w:rsid w:val="000A4321"/>
    <w:rsid w:val="000A5DCB"/>
    <w:rsid w:val="000B08D0"/>
    <w:rsid w:val="000B5D4F"/>
    <w:rsid w:val="000C150B"/>
    <w:rsid w:val="000C30FE"/>
    <w:rsid w:val="000C66FF"/>
    <w:rsid w:val="000D4491"/>
    <w:rsid w:val="000E2F51"/>
    <w:rsid w:val="0010726C"/>
    <w:rsid w:val="00107295"/>
    <w:rsid w:val="00115623"/>
    <w:rsid w:val="00121C50"/>
    <w:rsid w:val="00124C82"/>
    <w:rsid w:val="00124CF8"/>
    <w:rsid w:val="001453F5"/>
    <w:rsid w:val="00145AC6"/>
    <w:rsid w:val="00163C73"/>
    <w:rsid w:val="001836E2"/>
    <w:rsid w:val="001870F6"/>
    <w:rsid w:val="00192F8D"/>
    <w:rsid w:val="001B5471"/>
    <w:rsid w:val="001D4652"/>
    <w:rsid w:val="001E3462"/>
    <w:rsid w:val="001E7671"/>
    <w:rsid w:val="002042A7"/>
    <w:rsid w:val="00207E10"/>
    <w:rsid w:val="0023722B"/>
    <w:rsid w:val="00254529"/>
    <w:rsid w:val="00255755"/>
    <w:rsid w:val="00272ABA"/>
    <w:rsid w:val="00275B83"/>
    <w:rsid w:val="0028115D"/>
    <w:rsid w:val="00281241"/>
    <w:rsid w:val="00292578"/>
    <w:rsid w:val="002A5B20"/>
    <w:rsid w:val="002A74D3"/>
    <w:rsid w:val="002B36DA"/>
    <w:rsid w:val="002C6AAF"/>
    <w:rsid w:val="002D3E61"/>
    <w:rsid w:val="002D714B"/>
    <w:rsid w:val="002D7DF0"/>
    <w:rsid w:val="002E3F15"/>
    <w:rsid w:val="002F7F8E"/>
    <w:rsid w:val="00303CB8"/>
    <w:rsid w:val="00304097"/>
    <w:rsid w:val="00322763"/>
    <w:rsid w:val="00327B0C"/>
    <w:rsid w:val="003440CC"/>
    <w:rsid w:val="003501E1"/>
    <w:rsid w:val="00374C23"/>
    <w:rsid w:val="00383943"/>
    <w:rsid w:val="00383DF2"/>
    <w:rsid w:val="003A338B"/>
    <w:rsid w:val="003B780B"/>
    <w:rsid w:val="003C6650"/>
    <w:rsid w:val="003C79B8"/>
    <w:rsid w:val="003D5B19"/>
    <w:rsid w:val="003F3B91"/>
    <w:rsid w:val="003F3D45"/>
    <w:rsid w:val="003F7921"/>
    <w:rsid w:val="00406C03"/>
    <w:rsid w:val="00466CD9"/>
    <w:rsid w:val="00467118"/>
    <w:rsid w:val="004705A0"/>
    <w:rsid w:val="00474682"/>
    <w:rsid w:val="00483527"/>
    <w:rsid w:val="0048751D"/>
    <w:rsid w:val="00490932"/>
    <w:rsid w:val="004925C1"/>
    <w:rsid w:val="004A0124"/>
    <w:rsid w:val="004B42C2"/>
    <w:rsid w:val="004B4D9B"/>
    <w:rsid w:val="004C5425"/>
    <w:rsid w:val="004E35C1"/>
    <w:rsid w:val="004F54A4"/>
    <w:rsid w:val="004F73DD"/>
    <w:rsid w:val="0050440A"/>
    <w:rsid w:val="00504E2F"/>
    <w:rsid w:val="00506D43"/>
    <w:rsid w:val="005126A5"/>
    <w:rsid w:val="00514F63"/>
    <w:rsid w:val="00517338"/>
    <w:rsid w:val="00525A45"/>
    <w:rsid w:val="00526625"/>
    <w:rsid w:val="00533AC6"/>
    <w:rsid w:val="0054393B"/>
    <w:rsid w:val="00553CB5"/>
    <w:rsid w:val="005609F3"/>
    <w:rsid w:val="00560CAB"/>
    <w:rsid w:val="00570CEC"/>
    <w:rsid w:val="00571FB2"/>
    <w:rsid w:val="005769F9"/>
    <w:rsid w:val="00582650"/>
    <w:rsid w:val="00583A52"/>
    <w:rsid w:val="00590C1D"/>
    <w:rsid w:val="005926D2"/>
    <w:rsid w:val="005A40BC"/>
    <w:rsid w:val="005B6F79"/>
    <w:rsid w:val="005B7DC2"/>
    <w:rsid w:val="005D26DA"/>
    <w:rsid w:val="005F6B1D"/>
    <w:rsid w:val="0060520B"/>
    <w:rsid w:val="0060762C"/>
    <w:rsid w:val="0061141B"/>
    <w:rsid w:val="00615DD3"/>
    <w:rsid w:val="00626E9B"/>
    <w:rsid w:val="00643085"/>
    <w:rsid w:val="00656EA7"/>
    <w:rsid w:val="00664E51"/>
    <w:rsid w:val="00665736"/>
    <w:rsid w:val="006765AD"/>
    <w:rsid w:val="006766AB"/>
    <w:rsid w:val="006922B0"/>
    <w:rsid w:val="00693F1F"/>
    <w:rsid w:val="006A4CDE"/>
    <w:rsid w:val="006B071D"/>
    <w:rsid w:val="006C0F19"/>
    <w:rsid w:val="006D30E3"/>
    <w:rsid w:val="006D4AFE"/>
    <w:rsid w:val="006E06BA"/>
    <w:rsid w:val="006F0225"/>
    <w:rsid w:val="006F1FD7"/>
    <w:rsid w:val="0071545B"/>
    <w:rsid w:val="007161AE"/>
    <w:rsid w:val="00716D82"/>
    <w:rsid w:val="00723F79"/>
    <w:rsid w:val="00725D0F"/>
    <w:rsid w:val="00730B3D"/>
    <w:rsid w:val="007441CE"/>
    <w:rsid w:val="0076669A"/>
    <w:rsid w:val="00767853"/>
    <w:rsid w:val="00770065"/>
    <w:rsid w:val="007829A2"/>
    <w:rsid w:val="00792291"/>
    <w:rsid w:val="007964A9"/>
    <w:rsid w:val="007B4568"/>
    <w:rsid w:val="007B7344"/>
    <w:rsid w:val="007C7FB0"/>
    <w:rsid w:val="007D27A3"/>
    <w:rsid w:val="007D3F08"/>
    <w:rsid w:val="007E2383"/>
    <w:rsid w:val="007E7B9B"/>
    <w:rsid w:val="007F0058"/>
    <w:rsid w:val="0081021C"/>
    <w:rsid w:val="008115CE"/>
    <w:rsid w:val="00816A6E"/>
    <w:rsid w:val="008178EF"/>
    <w:rsid w:val="008319BD"/>
    <w:rsid w:val="0083434B"/>
    <w:rsid w:val="00836404"/>
    <w:rsid w:val="008502F6"/>
    <w:rsid w:val="00851E14"/>
    <w:rsid w:val="00853284"/>
    <w:rsid w:val="00853802"/>
    <w:rsid w:val="00881AA6"/>
    <w:rsid w:val="008943CF"/>
    <w:rsid w:val="00896780"/>
    <w:rsid w:val="008A4308"/>
    <w:rsid w:val="008A57EF"/>
    <w:rsid w:val="008B077B"/>
    <w:rsid w:val="008C01E2"/>
    <w:rsid w:val="008C20B2"/>
    <w:rsid w:val="008D40D0"/>
    <w:rsid w:val="008D4B1E"/>
    <w:rsid w:val="008E1B5F"/>
    <w:rsid w:val="008F2EC3"/>
    <w:rsid w:val="00910823"/>
    <w:rsid w:val="00925E1B"/>
    <w:rsid w:val="009267CB"/>
    <w:rsid w:val="00934AC7"/>
    <w:rsid w:val="0093759F"/>
    <w:rsid w:val="00944565"/>
    <w:rsid w:val="00951CFB"/>
    <w:rsid w:val="00951E2F"/>
    <w:rsid w:val="009A48BD"/>
    <w:rsid w:val="009B1051"/>
    <w:rsid w:val="009B35D9"/>
    <w:rsid w:val="009C5C94"/>
    <w:rsid w:val="009C63C9"/>
    <w:rsid w:val="009C73FC"/>
    <w:rsid w:val="009D7F25"/>
    <w:rsid w:val="009E0882"/>
    <w:rsid w:val="00A12F8A"/>
    <w:rsid w:val="00A300D3"/>
    <w:rsid w:val="00A347C5"/>
    <w:rsid w:val="00A41CE3"/>
    <w:rsid w:val="00A42516"/>
    <w:rsid w:val="00A435D9"/>
    <w:rsid w:val="00A60E46"/>
    <w:rsid w:val="00A62D59"/>
    <w:rsid w:val="00A64181"/>
    <w:rsid w:val="00A6486E"/>
    <w:rsid w:val="00A65C37"/>
    <w:rsid w:val="00A87934"/>
    <w:rsid w:val="00AA46C3"/>
    <w:rsid w:val="00AA50E2"/>
    <w:rsid w:val="00AA5CCA"/>
    <w:rsid w:val="00AB7969"/>
    <w:rsid w:val="00AD324B"/>
    <w:rsid w:val="00AD45A2"/>
    <w:rsid w:val="00AF7250"/>
    <w:rsid w:val="00B010C4"/>
    <w:rsid w:val="00B4149E"/>
    <w:rsid w:val="00B54E71"/>
    <w:rsid w:val="00B6302E"/>
    <w:rsid w:val="00B6690F"/>
    <w:rsid w:val="00B72C4B"/>
    <w:rsid w:val="00B76A59"/>
    <w:rsid w:val="00B770CD"/>
    <w:rsid w:val="00B7794B"/>
    <w:rsid w:val="00BC2A81"/>
    <w:rsid w:val="00BC3106"/>
    <w:rsid w:val="00BC72D7"/>
    <w:rsid w:val="00BE4519"/>
    <w:rsid w:val="00BE55F6"/>
    <w:rsid w:val="00BF116A"/>
    <w:rsid w:val="00C01B02"/>
    <w:rsid w:val="00C05B24"/>
    <w:rsid w:val="00C05F82"/>
    <w:rsid w:val="00C23139"/>
    <w:rsid w:val="00C24513"/>
    <w:rsid w:val="00C25721"/>
    <w:rsid w:val="00C27431"/>
    <w:rsid w:val="00C66FFA"/>
    <w:rsid w:val="00C74BCE"/>
    <w:rsid w:val="00C77E3D"/>
    <w:rsid w:val="00C87736"/>
    <w:rsid w:val="00C920FC"/>
    <w:rsid w:val="00C92F02"/>
    <w:rsid w:val="00C96FB1"/>
    <w:rsid w:val="00CA1DE0"/>
    <w:rsid w:val="00CA71FE"/>
    <w:rsid w:val="00CB51B5"/>
    <w:rsid w:val="00CB6E25"/>
    <w:rsid w:val="00CC2840"/>
    <w:rsid w:val="00CD68C5"/>
    <w:rsid w:val="00CE4EFD"/>
    <w:rsid w:val="00CE5D1C"/>
    <w:rsid w:val="00CF2F4F"/>
    <w:rsid w:val="00CF338E"/>
    <w:rsid w:val="00D053CF"/>
    <w:rsid w:val="00D167C8"/>
    <w:rsid w:val="00D21331"/>
    <w:rsid w:val="00D3102C"/>
    <w:rsid w:val="00D3301C"/>
    <w:rsid w:val="00D852AB"/>
    <w:rsid w:val="00D95456"/>
    <w:rsid w:val="00DB5137"/>
    <w:rsid w:val="00DD5D64"/>
    <w:rsid w:val="00DD7B64"/>
    <w:rsid w:val="00DE47BF"/>
    <w:rsid w:val="00DF15CF"/>
    <w:rsid w:val="00E14489"/>
    <w:rsid w:val="00E15ED2"/>
    <w:rsid w:val="00E2799F"/>
    <w:rsid w:val="00E30D6D"/>
    <w:rsid w:val="00E45FCC"/>
    <w:rsid w:val="00E46C35"/>
    <w:rsid w:val="00E47935"/>
    <w:rsid w:val="00E50FF3"/>
    <w:rsid w:val="00E53591"/>
    <w:rsid w:val="00E57055"/>
    <w:rsid w:val="00E6029A"/>
    <w:rsid w:val="00E67817"/>
    <w:rsid w:val="00E74204"/>
    <w:rsid w:val="00E81292"/>
    <w:rsid w:val="00EA16FA"/>
    <w:rsid w:val="00EB09B6"/>
    <w:rsid w:val="00EC6B35"/>
    <w:rsid w:val="00ED13F0"/>
    <w:rsid w:val="00ED5233"/>
    <w:rsid w:val="00EE29B2"/>
    <w:rsid w:val="00EE5879"/>
    <w:rsid w:val="00F07FC0"/>
    <w:rsid w:val="00F17FB2"/>
    <w:rsid w:val="00F32A2D"/>
    <w:rsid w:val="00F3587A"/>
    <w:rsid w:val="00F37EB5"/>
    <w:rsid w:val="00F55659"/>
    <w:rsid w:val="00F56F78"/>
    <w:rsid w:val="00F74D30"/>
    <w:rsid w:val="00F87D34"/>
    <w:rsid w:val="00F903DD"/>
    <w:rsid w:val="00F957F7"/>
    <w:rsid w:val="00FA272E"/>
    <w:rsid w:val="00FA6072"/>
    <w:rsid w:val="00FB5125"/>
    <w:rsid w:val="00FF5E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B64E3D"/>
  <w15:docId w15:val="{F63003FB-B467-4639-BA92-E2F00D830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4B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96780"/>
    <w:pPr>
      <w:spacing w:after="0" w:line="240" w:lineRule="auto"/>
    </w:pPr>
  </w:style>
  <w:style w:type="paragraph" w:styleId="Header">
    <w:name w:val="header"/>
    <w:basedOn w:val="Normal"/>
    <w:link w:val="HeaderChar"/>
    <w:uiPriority w:val="99"/>
    <w:unhideWhenUsed/>
    <w:rsid w:val="008967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6780"/>
  </w:style>
  <w:style w:type="paragraph" w:styleId="Footer">
    <w:name w:val="footer"/>
    <w:basedOn w:val="Normal"/>
    <w:link w:val="FooterChar"/>
    <w:uiPriority w:val="99"/>
    <w:unhideWhenUsed/>
    <w:rsid w:val="008967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6780"/>
  </w:style>
  <w:style w:type="paragraph" w:styleId="BalloonText">
    <w:name w:val="Balloon Text"/>
    <w:basedOn w:val="Normal"/>
    <w:link w:val="BalloonTextChar"/>
    <w:uiPriority w:val="99"/>
    <w:semiHidden/>
    <w:unhideWhenUsed/>
    <w:rsid w:val="00C920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20FC"/>
    <w:rPr>
      <w:rFonts w:ascii="Segoe UI" w:hAnsi="Segoe UI" w:cs="Segoe UI"/>
      <w:sz w:val="18"/>
      <w:szCs w:val="18"/>
    </w:rPr>
  </w:style>
  <w:style w:type="character" w:styleId="Hyperlink">
    <w:name w:val="Hyperlink"/>
    <w:basedOn w:val="DefaultParagraphFont"/>
    <w:uiPriority w:val="99"/>
    <w:unhideWhenUsed/>
    <w:rsid w:val="00AD45A2"/>
    <w:rPr>
      <w:color w:val="0563C1" w:themeColor="hyperlink"/>
      <w:u w:val="single"/>
    </w:rPr>
  </w:style>
  <w:style w:type="paragraph" w:styleId="ListParagraph">
    <w:name w:val="List Paragraph"/>
    <w:basedOn w:val="Normal"/>
    <w:uiPriority w:val="34"/>
    <w:qFormat/>
    <w:rsid w:val="00526625"/>
    <w:pPr>
      <w:ind w:left="720"/>
      <w:contextualSpacing/>
    </w:pPr>
  </w:style>
  <w:style w:type="character" w:styleId="UnresolvedMention">
    <w:name w:val="Unresolved Mention"/>
    <w:basedOn w:val="DefaultParagraphFont"/>
    <w:uiPriority w:val="99"/>
    <w:semiHidden/>
    <w:unhideWhenUsed/>
    <w:rsid w:val="004875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cdor.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harbordistrictmarke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B8D2FF-F5F7-4CCF-A06F-302EFBE0DF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6</TotalTime>
  <Pages>3</Pages>
  <Words>973</Words>
  <Characters>554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remy</dc:creator>
  <cp:lastModifiedBy>Roland Wyman</cp:lastModifiedBy>
  <cp:revision>6</cp:revision>
  <cp:lastPrinted>2019-01-24T13:20:00Z</cp:lastPrinted>
  <dcterms:created xsi:type="dcterms:W3CDTF">2022-05-26T15:29:00Z</dcterms:created>
  <dcterms:modified xsi:type="dcterms:W3CDTF">2022-10-05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3db5eebea0573ecf42fa5b7b5765b03adbf691ea007aafba9dc151e9fbc1eb</vt:lpwstr>
  </property>
</Properties>
</file>